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5B256" w14:textId="77777777" w:rsidR="006C0655" w:rsidRPr="00A909CA" w:rsidRDefault="00A1283A" w:rsidP="002A63AD">
      <w:pPr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A909CA">
        <w:rPr>
          <w:rFonts w:ascii="Verdana" w:hAnsi="Verdana"/>
          <w:color w:val="000000"/>
          <w:sz w:val="18"/>
          <w:szCs w:val="18"/>
        </w:rPr>
        <w:t>{</w:t>
      </w:r>
      <w:r w:rsidR="00AA1801" w:rsidRPr="00A909CA">
        <w:rPr>
          <w:rFonts w:ascii="Verdana" w:hAnsi="Verdana"/>
          <w:color w:val="000000"/>
          <w:sz w:val="18"/>
          <w:szCs w:val="18"/>
        </w:rPr>
        <w:t>Letter head</w:t>
      </w:r>
      <w:r w:rsidR="00E918B2" w:rsidRPr="00A909CA">
        <w:rPr>
          <w:rFonts w:ascii="Verdana" w:hAnsi="Verdana"/>
          <w:color w:val="000000"/>
          <w:sz w:val="18"/>
          <w:szCs w:val="18"/>
        </w:rPr>
        <w:t xml:space="preserve"> Transferor</w:t>
      </w:r>
      <w:r w:rsidRPr="00A909CA">
        <w:rPr>
          <w:rFonts w:ascii="Verdana" w:hAnsi="Verdana"/>
          <w:color w:val="000000"/>
          <w:sz w:val="18"/>
          <w:szCs w:val="18"/>
        </w:rPr>
        <w:t xml:space="preserve">} </w:t>
      </w:r>
      <w:r w:rsidRPr="00A909CA">
        <w:rPr>
          <w:rFonts w:ascii="Verdana" w:hAnsi="Verdana"/>
          <w:i/>
          <w:iCs/>
          <w:color w:val="00B050"/>
          <w:sz w:val="18"/>
          <w:szCs w:val="18"/>
        </w:rPr>
        <w:t>(to be signed by Transferor and Transferee)</w:t>
      </w:r>
    </w:p>
    <w:p w14:paraId="7447503A" w14:textId="77777777" w:rsidR="00E918B2" w:rsidRPr="00A909CA" w:rsidRDefault="00E918B2" w:rsidP="002A63AD">
      <w:pPr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p w14:paraId="6EDDA9BE" w14:textId="77777777" w:rsidR="00E918B2" w:rsidRPr="00A909CA" w:rsidRDefault="006066DD" w:rsidP="002A63AD">
      <w:pPr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A909CA">
        <w:rPr>
          <w:rFonts w:ascii="Verdana" w:hAnsi="Verdana"/>
          <w:color w:val="000000"/>
          <w:sz w:val="18"/>
          <w:szCs w:val="18"/>
        </w:rPr>
        <w:t>{</w:t>
      </w:r>
      <w:r w:rsidR="000C6E40" w:rsidRPr="00A909CA">
        <w:rPr>
          <w:rFonts w:ascii="Verdana" w:hAnsi="Verdana"/>
          <w:color w:val="000000"/>
          <w:sz w:val="18"/>
          <w:szCs w:val="18"/>
        </w:rPr>
        <w:t>Date</w:t>
      </w:r>
      <w:r w:rsidR="00303FD5" w:rsidRPr="00A909CA">
        <w:rPr>
          <w:rFonts w:ascii="Verdana" w:hAnsi="Verdana"/>
          <w:color w:val="000000"/>
          <w:sz w:val="18"/>
          <w:szCs w:val="18"/>
        </w:rPr>
        <w:t>}</w:t>
      </w:r>
    </w:p>
    <w:p w14:paraId="48C5D4C9" w14:textId="77777777" w:rsidR="00E918B2" w:rsidRPr="00A909CA" w:rsidRDefault="00E918B2" w:rsidP="002A63AD">
      <w:pPr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p w14:paraId="6880F91C" w14:textId="77777777" w:rsidR="005124CD" w:rsidRPr="00A909CA" w:rsidRDefault="005124CD" w:rsidP="002A63AD">
      <w:pPr>
        <w:spacing w:after="140" w:line="280" w:lineRule="atLeast"/>
        <w:rPr>
          <w:rFonts w:ascii="Verdana" w:hAnsi="Verdana"/>
          <w:sz w:val="18"/>
          <w:szCs w:val="18"/>
        </w:rPr>
      </w:pPr>
      <w:r w:rsidRPr="00A909CA">
        <w:rPr>
          <w:rFonts w:ascii="Verdana" w:hAnsi="Verdana" w:cs="Arial"/>
          <w:sz w:val="18"/>
          <w:szCs w:val="18"/>
        </w:rPr>
        <w:t>{EMEA/V/C/xxx}</w:t>
      </w:r>
      <w:r w:rsidR="006A71E0" w:rsidRPr="00A909CA">
        <w:rPr>
          <w:rFonts w:ascii="Verdana" w:hAnsi="Verdana" w:cs="Arial"/>
          <w:sz w:val="18"/>
          <w:szCs w:val="18"/>
        </w:rPr>
        <w:t xml:space="preserve">, </w:t>
      </w:r>
      <w:r w:rsidR="00263F12" w:rsidRPr="00D336DC">
        <w:rPr>
          <w:rFonts w:ascii="Verdana" w:hAnsi="Verdana"/>
          <w:color w:val="000000"/>
          <w:sz w:val="18"/>
          <w:szCs w:val="18"/>
        </w:rPr>
        <w:t>{Product Name (active substance</w:t>
      </w:r>
      <w:r w:rsidR="003B637D" w:rsidRPr="00D336DC">
        <w:rPr>
          <w:rFonts w:ascii="Verdana" w:hAnsi="Verdana"/>
          <w:color w:val="000000"/>
          <w:sz w:val="18"/>
          <w:szCs w:val="18"/>
        </w:rPr>
        <w:t>(s)</w:t>
      </w:r>
      <w:r w:rsidR="00263F12" w:rsidRPr="00D336DC">
        <w:rPr>
          <w:rFonts w:ascii="Verdana" w:hAnsi="Verdana"/>
          <w:color w:val="000000"/>
          <w:sz w:val="18"/>
          <w:szCs w:val="18"/>
        </w:rPr>
        <w:t>)}</w:t>
      </w:r>
      <w:r w:rsidR="00620F0A" w:rsidRPr="00D336DC">
        <w:rPr>
          <w:rFonts w:ascii="Verdana" w:hAnsi="Verdana"/>
          <w:color w:val="000000"/>
          <w:sz w:val="18"/>
          <w:szCs w:val="18"/>
        </w:rPr>
        <w:t xml:space="preserve"> (medicinal product(s) concerned)</w:t>
      </w:r>
    </w:p>
    <w:p w14:paraId="36E19C10" w14:textId="77777777" w:rsidR="003731EA" w:rsidRPr="00D336DC" w:rsidRDefault="000C6E40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D336DC">
        <w:rPr>
          <w:rFonts w:ascii="Verdana" w:hAnsi="Verdana"/>
          <w:color w:val="000000"/>
          <w:sz w:val="18"/>
          <w:szCs w:val="18"/>
        </w:rPr>
        <w:t xml:space="preserve">Re: </w:t>
      </w:r>
      <w:r w:rsidR="003731EA" w:rsidRPr="00D336DC">
        <w:rPr>
          <w:rFonts w:ascii="Verdana" w:hAnsi="Verdana"/>
          <w:color w:val="000000"/>
          <w:sz w:val="18"/>
          <w:szCs w:val="18"/>
        </w:rPr>
        <w:t xml:space="preserve">Application for Transfer of Marketing Authorisation from {name Transferor} </w:t>
      </w:r>
      <w:r w:rsidR="00620F0A" w:rsidRPr="00D336DC">
        <w:rPr>
          <w:rFonts w:ascii="Verdana" w:hAnsi="Verdana"/>
          <w:color w:val="000000"/>
          <w:sz w:val="18"/>
          <w:szCs w:val="18"/>
        </w:rPr>
        <w:t xml:space="preserve">(the Transferor) </w:t>
      </w:r>
      <w:r w:rsidR="003731EA" w:rsidRPr="00D336DC">
        <w:rPr>
          <w:rFonts w:ascii="Verdana" w:hAnsi="Verdana"/>
          <w:color w:val="000000"/>
          <w:sz w:val="18"/>
          <w:szCs w:val="18"/>
        </w:rPr>
        <w:t>to {name Transferee}</w:t>
      </w:r>
      <w:r w:rsidR="00620F0A" w:rsidRPr="00D336DC">
        <w:rPr>
          <w:rFonts w:ascii="Verdana" w:hAnsi="Verdana"/>
          <w:color w:val="000000"/>
          <w:sz w:val="18"/>
          <w:szCs w:val="18"/>
        </w:rPr>
        <w:t xml:space="preserve"> (the Transferee)</w:t>
      </w:r>
    </w:p>
    <w:p w14:paraId="082CD314" w14:textId="77777777" w:rsidR="00FF1A7C" w:rsidRPr="00D336DC" w:rsidRDefault="00FF1A7C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p w14:paraId="3AAA61C2" w14:textId="77777777" w:rsidR="003731EA" w:rsidRPr="00D336DC" w:rsidRDefault="006A71E0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b/>
          <w:bCs/>
          <w:color w:val="000000"/>
          <w:sz w:val="18"/>
          <w:szCs w:val="18"/>
        </w:rPr>
      </w:pPr>
      <w:r w:rsidRPr="00D336DC">
        <w:rPr>
          <w:rFonts w:ascii="Verdana" w:hAnsi="Verdana"/>
          <w:b/>
          <w:bCs/>
          <w:color w:val="000000"/>
          <w:sz w:val="18"/>
          <w:szCs w:val="18"/>
        </w:rPr>
        <w:t>Attachment 1</w:t>
      </w:r>
      <w:r w:rsidR="00E80460" w:rsidRPr="00D336DC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357531DC" w14:textId="77777777" w:rsidR="003731EA" w:rsidRPr="00D336DC" w:rsidRDefault="00A6417E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D336DC">
        <w:rPr>
          <w:rFonts w:ascii="Verdana" w:hAnsi="Verdana"/>
          <w:color w:val="000000"/>
          <w:sz w:val="18"/>
          <w:szCs w:val="18"/>
        </w:rPr>
        <w:t xml:space="preserve">Information on </w:t>
      </w:r>
      <w:r w:rsidR="005D6F46" w:rsidRPr="005D6F46">
        <w:rPr>
          <w:rFonts w:ascii="Verdana" w:hAnsi="Verdana"/>
          <w:b/>
          <w:bCs/>
          <w:color w:val="000000"/>
          <w:sz w:val="18"/>
          <w:szCs w:val="18"/>
        </w:rPr>
        <w:t>a)</w:t>
      </w:r>
      <w:r w:rsidR="005D6F46" w:rsidRPr="005D6F46">
        <w:rPr>
          <w:rFonts w:ascii="Verdana" w:hAnsi="Verdana"/>
          <w:color w:val="000000"/>
          <w:sz w:val="18"/>
          <w:szCs w:val="18"/>
        </w:rPr>
        <w:t xml:space="preserve"> t</w:t>
      </w:r>
      <w:r w:rsidRPr="005D6F46">
        <w:rPr>
          <w:rFonts w:ascii="Verdana" w:hAnsi="Verdana"/>
          <w:color w:val="000000"/>
          <w:sz w:val="18"/>
          <w:szCs w:val="18"/>
        </w:rPr>
        <w:t>he</w:t>
      </w:r>
      <w:r w:rsidR="00620F0A" w:rsidRPr="00D336DC">
        <w:rPr>
          <w:rFonts w:ascii="Verdana" w:hAnsi="Verdana"/>
          <w:color w:val="000000"/>
          <w:sz w:val="18"/>
          <w:szCs w:val="18"/>
        </w:rPr>
        <w:t xml:space="preserve"> medicinal</w:t>
      </w:r>
      <w:r w:rsidRPr="00D336DC">
        <w:rPr>
          <w:rFonts w:ascii="Verdana" w:hAnsi="Verdana"/>
          <w:color w:val="000000"/>
          <w:sz w:val="18"/>
          <w:szCs w:val="18"/>
        </w:rPr>
        <w:t xml:space="preserve"> p</w:t>
      </w:r>
      <w:r w:rsidR="006A71E0" w:rsidRPr="00D336DC">
        <w:rPr>
          <w:rFonts w:ascii="Verdana" w:hAnsi="Verdana"/>
          <w:color w:val="000000"/>
          <w:sz w:val="18"/>
          <w:szCs w:val="18"/>
        </w:rPr>
        <w:t>roduct</w:t>
      </w:r>
      <w:r w:rsidR="00620F0A" w:rsidRPr="00D336DC">
        <w:rPr>
          <w:rFonts w:ascii="Verdana" w:hAnsi="Verdana"/>
          <w:color w:val="000000"/>
          <w:sz w:val="18"/>
          <w:szCs w:val="18"/>
        </w:rPr>
        <w:t>(s)</w:t>
      </w:r>
      <w:r w:rsidR="006A71E0" w:rsidRPr="00D336DC">
        <w:rPr>
          <w:rFonts w:ascii="Verdana" w:hAnsi="Verdana"/>
          <w:color w:val="000000"/>
          <w:sz w:val="18"/>
          <w:szCs w:val="18"/>
        </w:rPr>
        <w:t xml:space="preserve"> concerned</w:t>
      </w:r>
      <w:r w:rsidR="00BA2D7B" w:rsidRPr="00D336DC">
        <w:rPr>
          <w:rFonts w:ascii="Verdana" w:hAnsi="Verdana"/>
          <w:color w:val="000000"/>
          <w:sz w:val="18"/>
          <w:szCs w:val="18"/>
        </w:rPr>
        <w:t>;</w:t>
      </w:r>
      <w:r w:rsidR="005D6F46">
        <w:rPr>
          <w:rFonts w:ascii="Verdana" w:hAnsi="Verdana"/>
          <w:color w:val="000000"/>
          <w:sz w:val="18"/>
          <w:szCs w:val="18"/>
        </w:rPr>
        <w:t xml:space="preserve"> </w:t>
      </w:r>
      <w:r w:rsidR="005D6F46" w:rsidRPr="004A0835">
        <w:rPr>
          <w:rFonts w:ascii="Verdana" w:hAnsi="Verdana"/>
          <w:b/>
          <w:bCs/>
          <w:color w:val="000000"/>
          <w:sz w:val="18"/>
          <w:szCs w:val="18"/>
        </w:rPr>
        <w:t>b)</w:t>
      </w:r>
      <w:r w:rsidR="005D6F46">
        <w:rPr>
          <w:rFonts w:ascii="Verdana" w:hAnsi="Verdana"/>
          <w:color w:val="000000"/>
          <w:sz w:val="18"/>
          <w:szCs w:val="18"/>
        </w:rPr>
        <w:t xml:space="preserve"> </w:t>
      </w:r>
      <w:r w:rsidRPr="00D336DC">
        <w:rPr>
          <w:rFonts w:ascii="Verdana" w:hAnsi="Verdana"/>
          <w:color w:val="000000"/>
          <w:sz w:val="18"/>
          <w:szCs w:val="18"/>
        </w:rPr>
        <w:t xml:space="preserve">on </w:t>
      </w:r>
      <w:r w:rsidR="0033383E" w:rsidRPr="00D336DC">
        <w:rPr>
          <w:rFonts w:ascii="Verdana" w:hAnsi="Verdana"/>
          <w:color w:val="000000"/>
          <w:sz w:val="18"/>
          <w:szCs w:val="18"/>
        </w:rPr>
        <w:t>the transferor</w:t>
      </w:r>
      <w:r w:rsidR="006A71E0" w:rsidRPr="00D336DC">
        <w:rPr>
          <w:rFonts w:ascii="Verdana" w:hAnsi="Verdana"/>
          <w:color w:val="000000"/>
          <w:sz w:val="18"/>
          <w:szCs w:val="18"/>
        </w:rPr>
        <w:t xml:space="preserve"> and </w:t>
      </w:r>
      <w:r w:rsidR="0033383E" w:rsidRPr="00D336DC">
        <w:rPr>
          <w:rFonts w:ascii="Verdana" w:hAnsi="Verdana"/>
          <w:color w:val="000000"/>
          <w:sz w:val="18"/>
          <w:szCs w:val="18"/>
        </w:rPr>
        <w:t>transferee</w:t>
      </w:r>
      <w:r w:rsidR="002B127C" w:rsidRPr="00D336DC">
        <w:rPr>
          <w:rFonts w:ascii="Verdana" w:hAnsi="Verdana"/>
          <w:color w:val="000000"/>
          <w:sz w:val="18"/>
          <w:szCs w:val="18"/>
        </w:rPr>
        <w:t>;</w:t>
      </w:r>
      <w:r w:rsidR="006A71E0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="004A0835">
        <w:rPr>
          <w:rFonts w:ascii="Verdana" w:hAnsi="Verdana"/>
          <w:color w:val="000000"/>
          <w:sz w:val="18"/>
          <w:szCs w:val="18"/>
        </w:rPr>
        <w:br/>
      </w:r>
      <w:r w:rsidR="004A0835" w:rsidRPr="004A0835">
        <w:rPr>
          <w:rFonts w:ascii="Verdana" w:hAnsi="Verdana"/>
          <w:b/>
          <w:bCs/>
          <w:color w:val="000000"/>
          <w:sz w:val="18"/>
          <w:szCs w:val="18"/>
        </w:rPr>
        <w:t>c)</w:t>
      </w:r>
      <w:r w:rsidR="004A0835">
        <w:rPr>
          <w:rFonts w:ascii="Verdana" w:hAnsi="Verdana"/>
          <w:color w:val="000000"/>
          <w:sz w:val="18"/>
          <w:szCs w:val="18"/>
        </w:rPr>
        <w:t xml:space="preserve"> </w:t>
      </w:r>
      <w:r w:rsidR="006A71E0" w:rsidRPr="00D336DC">
        <w:rPr>
          <w:rFonts w:ascii="Verdana" w:hAnsi="Verdana"/>
          <w:color w:val="000000"/>
          <w:sz w:val="18"/>
          <w:szCs w:val="18"/>
        </w:rPr>
        <w:t>de</w:t>
      </w:r>
      <w:r w:rsidR="0033383E" w:rsidRPr="00D336DC">
        <w:rPr>
          <w:rFonts w:ascii="Verdana" w:hAnsi="Verdana"/>
          <w:color w:val="000000"/>
          <w:sz w:val="18"/>
          <w:szCs w:val="18"/>
        </w:rPr>
        <w:t xml:space="preserve">clarations that all information regarding the product has been made available to the transferee </w:t>
      </w:r>
      <w:r w:rsidR="00D336DC">
        <w:rPr>
          <w:rFonts w:ascii="Verdana" w:hAnsi="Verdana"/>
          <w:color w:val="000000"/>
          <w:sz w:val="18"/>
          <w:szCs w:val="18"/>
        </w:rPr>
        <w:t>with</w:t>
      </w:r>
      <w:r w:rsidR="008150C7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="004A0835">
        <w:rPr>
          <w:rFonts w:ascii="Verdana" w:hAnsi="Verdana"/>
          <w:color w:val="000000"/>
          <w:sz w:val="18"/>
          <w:szCs w:val="18"/>
        </w:rPr>
        <w:t xml:space="preserve">a </w:t>
      </w:r>
      <w:r w:rsidR="008150C7" w:rsidRPr="00D336DC">
        <w:rPr>
          <w:rFonts w:ascii="Verdana" w:hAnsi="Verdana"/>
          <w:color w:val="000000"/>
          <w:sz w:val="18"/>
          <w:szCs w:val="18"/>
        </w:rPr>
        <w:t xml:space="preserve">statement of undertaking </w:t>
      </w:r>
      <w:r w:rsidR="00D336DC">
        <w:rPr>
          <w:rFonts w:ascii="Verdana" w:hAnsi="Verdana"/>
          <w:color w:val="000000"/>
          <w:sz w:val="18"/>
          <w:szCs w:val="18"/>
        </w:rPr>
        <w:t>from</w:t>
      </w:r>
      <w:r w:rsidR="008150C7" w:rsidRPr="00D336DC">
        <w:rPr>
          <w:rFonts w:ascii="Verdana" w:hAnsi="Verdana"/>
          <w:color w:val="000000"/>
          <w:sz w:val="18"/>
          <w:szCs w:val="18"/>
        </w:rPr>
        <w:t xml:space="preserve"> the transferee</w:t>
      </w:r>
      <w:r w:rsidR="00BC03BB">
        <w:rPr>
          <w:rFonts w:ascii="Verdana" w:hAnsi="Verdana"/>
          <w:color w:val="000000"/>
          <w:sz w:val="18"/>
          <w:szCs w:val="18"/>
        </w:rPr>
        <w:t>,</w:t>
      </w:r>
      <w:r w:rsidR="00CC6005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="0033383E" w:rsidRPr="00D336DC">
        <w:rPr>
          <w:rFonts w:ascii="Verdana" w:hAnsi="Verdana"/>
          <w:color w:val="000000"/>
          <w:sz w:val="18"/>
          <w:szCs w:val="18"/>
        </w:rPr>
        <w:t>and</w:t>
      </w:r>
      <w:r w:rsidR="00041113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="00BC03BB" w:rsidRPr="00BC03BB">
        <w:rPr>
          <w:rFonts w:ascii="Verdana" w:hAnsi="Verdana"/>
          <w:b/>
          <w:bCs/>
          <w:color w:val="000000"/>
          <w:sz w:val="18"/>
          <w:szCs w:val="18"/>
        </w:rPr>
        <w:t>d)</w:t>
      </w:r>
      <w:r w:rsidR="00BC03BB">
        <w:rPr>
          <w:rFonts w:ascii="Verdana" w:hAnsi="Verdana"/>
          <w:color w:val="000000"/>
          <w:sz w:val="18"/>
          <w:szCs w:val="18"/>
        </w:rPr>
        <w:t xml:space="preserve"> </w:t>
      </w:r>
      <w:r w:rsidR="00E55CEF" w:rsidRPr="00D336DC">
        <w:rPr>
          <w:rFonts w:ascii="Verdana" w:hAnsi="Verdana"/>
          <w:color w:val="000000"/>
          <w:sz w:val="18"/>
          <w:szCs w:val="18"/>
        </w:rPr>
        <w:t xml:space="preserve">updated </w:t>
      </w:r>
      <w:r w:rsidR="00041113" w:rsidRPr="00D336DC">
        <w:rPr>
          <w:rFonts w:ascii="Verdana" w:hAnsi="Verdana"/>
          <w:color w:val="000000"/>
          <w:sz w:val="18"/>
          <w:szCs w:val="18"/>
        </w:rPr>
        <w:t xml:space="preserve">product information </w:t>
      </w:r>
      <w:r w:rsidR="00E55CEF" w:rsidRPr="00D336DC">
        <w:rPr>
          <w:rFonts w:ascii="Verdana" w:hAnsi="Verdana"/>
          <w:color w:val="000000"/>
          <w:sz w:val="18"/>
          <w:szCs w:val="18"/>
        </w:rPr>
        <w:t xml:space="preserve">as per the requirements of </w:t>
      </w:r>
      <w:r w:rsidR="00041113" w:rsidRPr="00D336DC">
        <w:rPr>
          <w:rFonts w:ascii="Verdana" w:hAnsi="Verdana"/>
          <w:color w:val="000000"/>
          <w:sz w:val="18"/>
          <w:szCs w:val="18"/>
        </w:rPr>
        <w:t>Commission Regulation</w:t>
      </w:r>
      <w:r w:rsidR="00BA2D7B" w:rsidRPr="00D336DC">
        <w:rPr>
          <w:rFonts w:ascii="Verdana" w:hAnsi="Verdana"/>
          <w:color w:val="000000"/>
          <w:sz w:val="18"/>
          <w:szCs w:val="18"/>
        </w:rPr>
        <w:t xml:space="preserve"> (EC) No</w:t>
      </w:r>
      <w:r w:rsidR="00041113" w:rsidRPr="00D336DC">
        <w:rPr>
          <w:rFonts w:ascii="Verdana" w:hAnsi="Verdana"/>
          <w:color w:val="000000"/>
          <w:sz w:val="18"/>
          <w:szCs w:val="18"/>
        </w:rPr>
        <w:t xml:space="preserve"> 2141/96</w:t>
      </w:r>
      <w:r w:rsidR="0033383E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="00F6429C" w:rsidRPr="00D336DC">
        <w:rPr>
          <w:rFonts w:ascii="Verdana" w:hAnsi="Verdana"/>
          <w:color w:val="000000"/>
          <w:sz w:val="18"/>
          <w:szCs w:val="18"/>
        </w:rPr>
        <w:t>.</w:t>
      </w:r>
    </w:p>
    <w:p w14:paraId="6C068B5A" w14:textId="77777777" w:rsidR="00FF1A7C" w:rsidRPr="00D336DC" w:rsidRDefault="00FF1A7C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bCs/>
          <w:sz w:val="18"/>
          <w:szCs w:val="18"/>
        </w:rPr>
      </w:pPr>
    </w:p>
    <w:p w14:paraId="521CF202" w14:textId="77777777" w:rsidR="00FF1A7C" w:rsidRPr="00D336DC" w:rsidRDefault="00CC6005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b/>
          <w:color w:val="000000"/>
          <w:sz w:val="18"/>
          <w:szCs w:val="18"/>
          <w:u w:val="single"/>
        </w:rPr>
      </w:pPr>
      <w:r w:rsidRPr="00D336DC">
        <w:rPr>
          <w:rFonts w:ascii="Verdana" w:hAnsi="Verdana"/>
          <w:b/>
          <w:color w:val="000000"/>
          <w:sz w:val="18"/>
          <w:szCs w:val="18"/>
          <w:u w:val="single"/>
        </w:rPr>
        <w:t>a</w:t>
      </w:r>
      <w:r w:rsidR="005D6F46">
        <w:rPr>
          <w:rFonts w:ascii="Verdana" w:hAnsi="Verdana"/>
          <w:b/>
          <w:color w:val="000000"/>
          <w:sz w:val="18"/>
          <w:szCs w:val="18"/>
          <w:u w:val="single"/>
        </w:rPr>
        <w:t>)</w:t>
      </w:r>
      <w:r w:rsidR="000D7839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 </w:t>
      </w:r>
      <w:r w:rsidR="00FF1A7C" w:rsidRPr="00D336DC">
        <w:rPr>
          <w:rFonts w:ascii="Verdana" w:hAnsi="Verdana"/>
          <w:b/>
          <w:color w:val="000000"/>
          <w:sz w:val="18"/>
          <w:szCs w:val="18"/>
          <w:u w:val="single"/>
        </w:rPr>
        <w:t>Medicinal product</w:t>
      </w:r>
      <w:r w:rsidR="00620F0A" w:rsidRPr="00D336DC">
        <w:rPr>
          <w:rFonts w:ascii="Verdana" w:hAnsi="Verdana"/>
          <w:b/>
          <w:color w:val="000000"/>
          <w:sz w:val="18"/>
          <w:szCs w:val="18"/>
          <w:u w:val="single"/>
        </w:rPr>
        <w:t>(s)</w:t>
      </w:r>
      <w:r w:rsidR="00FF1A7C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 concerned</w:t>
      </w:r>
    </w:p>
    <w:p w14:paraId="3B7D0960" w14:textId="77777777" w:rsidR="000C6E40" w:rsidRPr="00D336DC" w:rsidRDefault="000C6E40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D336DC">
        <w:rPr>
          <w:rFonts w:ascii="Verdana" w:hAnsi="Verdana"/>
          <w:color w:val="000000"/>
          <w:sz w:val="18"/>
          <w:szCs w:val="18"/>
        </w:rPr>
        <w:t xml:space="preserve">The marketing </w:t>
      </w:r>
      <w:r w:rsidR="003731EA" w:rsidRPr="00D336DC">
        <w:rPr>
          <w:rFonts w:ascii="Verdana" w:hAnsi="Verdana"/>
          <w:color w:val="000000"/>
          <w:sz w:val="18"/>
          <w:szCs w:val="18"/>
        </w:rPr>
        <w:t xml:space="preserve">authorisation </w:t>
      </w:r>
      <w:r w:rsidRPr="00D336DC">
        <w:rPr>
          <w:rFonts w:ascii="Verdana" w:hAnsi="Verdana"/>
          <w:color w:val="000000"/>
          <w:sz w:val="18"/>
          <w:szCs w:val="18"/>
        </w:rPr>
        <w:t>to be amended by th</w:t>
      </w:r>
      <w:r w:rsidR="00EE7099" w:rsidRPr="00D336DC">
        <w:rPr>
          <w:rFonts w:ascii="Verdana" w:hAnsi="Verdana"/>
          <w:color w:val="000000"/>
          <w:sz w:val="18"/>
          <w:szCs w:val="18"/>
        </w:rPr>
        <w:t>is Transfer</w:t>
      </w:r>
      <w:r w:rsidRPr="00D336DC">
        <w:rPr>
          <w:rFonts w:ascii="Verdana" w:hAnsi="Verdana"/>
          <w:color w:val="000000"/>
          <w:sz w:val="18"/>
          <w:szCs w:val="18"/>
        </w:rPr>
        <w:t xml:space="preserve"> procedure</w:t>
      </w:r>
      <w:r w:rsidR="00695BF3" w:rsidRPr="00D336DC">
        <w:rPr>
          <w:rFonts w:ascii="Verdana" w:hAnsi="Verdana"/>
          <w:color w:val="000000"/>
          <w:sz w:val="18"/>
          <w:szCs w:val="18"/>
        </w:rPr>
        <w:t xml:space="preserve"> </w:t>
      </w:r>
      <w:r w:rsidRPr="00D336DC">
        <w:rPr>
          <w:rFonts w:ascii="Verdana" w:hAnsi="Verdana"/>
          <w:color w:val="000000"/>
          <w:sz w:val="18"/>
          <w:szCs w:val="18"/>
        </w:rPr>
        <w:t>relates to the following medicinal produc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3"/>
        <w:gridCol w:w="4643"/>
      </w:tblGrid>
      <w:tr w:rsidR="00000000" w14:paraId="6B74C2F7" w14:textId="77777777" w:rsidTr="00336CA5">
        <w:tc>
          <w:tcPr>
            <w:tcW w:w="4643" w:type="dxa"/>
            <w:shd w:val="clear" w:color="auto" w:fill="auto"/>
          </w:tcPr>
          <w:p w14:paraId="46DD68C3" w14:textId="77777777" w:rsidR="003424D7" w:rsidRPr="00D336DC" w:rsidRDefault="003424D7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Name of the Medicinal Product</w:t>
            </w:r>
            <w:r w:rsidR="00BC03BB">
              <w:rPr>
                <w:rFonts w:ascii="Verdana" w:hAnsi="Verdan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643" w:type="dxa"/>
            <w:shd w:val="clear" w:color="auto" w:fill="auto"/>
          </w:tcPr>
          <w:p w14:paraId="3708E638" w14:textId="77777777" w:rsidR="003424D7" w:rsidRPr="00D336DC" w:rsidRDefault="003424D7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000000" w14:paraId="180F4787" w14:textId="77777777" w:rsidTr="00336CA5">
        <w:tc>
          <w:tcPr>
            <w:tcW w:w="4643" w:type="dxa"/>
            <w:shd w:val="clear" w:color="auto" w:fill="auto"/>
          </w:tcPr>
          <w:p w14:paraId="796868A6" w14:textId="77777777" w:rsidR="003424D7" w:rsidRPr="00D336DC" w:rsidRDefault="00745746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Active Substance</w:t>
            </w:r>
            <w:r w:rsidR="003B637D" w:rsidRPr="00D336DC">
              <w:rPr>
                <w:rFonts w:ascii="Verdana" w:hAnsi="Verdana"/>
                <w:color w:val="000000"/>
                <w:sz w:val="18"/>
                <w:szCs w:val="18"/>
              </w:rPr>
              <w:t>(s)</w:t>
            </w:r>
            <w:r w:rsidR="00BC03BB">
              <w:rPr>
                <w:rFonts w:ascii="Verdana" w:hAnsi="Verdan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643" w:type="dxa"/>
            <w:shd w:val="clear" w:color="auto" w:fill="auto"/>
          </w:tcPr>
          <w:p w14:paraId="3583B04D" w14:textId="77777777" w:rsidR="003424D7" w:rsidRPr="00D336DC" w:rsidRDefault="003424D7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000000" w14:paraId="7F80FD68" w14:textId="77777777" w:rsidTr="00336CA5">
        <w:tc>
          <w:tcPr>
            <w:tcW w:w="4643" w:type="dxa"/>
            <w:shd w:val="clear" w:color="auto" w:fill="auto"/>
          </w:tcPr>
          <w:p w14:paraId="1D37B972" w14:textId="77777777" w:rsidR="003424D7" w:rsidRPr="00D336DC" w:rsidRDefault="00745746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Marketing Authorisation Number(s):</w:t>
            </w:r>
          </w:p>
        </w:tc>
        <w:tc>
          <w:tcPr>
            <w:tcW w:w="4643" w:type="dxa"/>
            <w:shd w:val="clear" w:color="auto" w:fill="auto"/>
          </w:tcPr>
          <w:p w14:paraId="7DD2151D" w14:textId="77777777" w:rsidR="003424D7" w:rsidRPr="00D336DC" w:rsidRDefault="00EE7099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745746" w:rsidRPr="00D336DC">
              <w:rPr>
                <w:rFonts w:ascii="Verdana" w:hAnsi="Verdana"/>
                <w:color w:val="000000"/>
                <w:sz w:val="18"/>
                <w:szCs w:val="18"/>
              </w:rPr>
              <w:t>EU/</w:t>
            </w: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…}</w:t>
            </w:r>
          </w:p>
        </w:tc>
      </w:tr>
      <w:tr w:rsidR="00000000" w14:paraId="6B32FE18" w14:textId="77777777" w:rsidTr="00336CA5">
        <w:tc>
          <w:tcPr>
            <w:tcW w:w="4643" w:type="dxa"/>
            <w:shd w:val="clear" w:color="auto" w:fill="auto"/>
          </w:tcPr>
          <w:p w14:paraId="12867300" w14:textId="77777777" w:rsidR="003424D7" w:rsidRPr="00D336DC" w:rsidRDefault="003424D7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Date of Marketing Authorisation</w:t>
            </w:r>
            <w:r w:rsidR="003F43B9" w:rsidRPr="00D336DC">
              <w:rPr>
                <w:rFonts w:ascii="Verdana" w:hAnsi="Verdana"/>
                <w:color w:val="000000"/>
                <w:sz w:val="18"/>
                <w:szCs w:val="18"/>
              </w:rPr>
              <w:t>*</w:t>
            </w: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643" w:type="dxa"/>
            <w:shd w:val="clear" w:color="auto" w:fill="auto"/>
          </w:tcPr>
          <w:p w14:paraId="4AF66FFC" w14:textId="77777777" w:rsidR="003424D7" w:rsidRPr="00D336DC" w:rsidRDefault="003424D7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</w:tbl>
    <w:p w14:paraId="1E4ADFF9" w14:textId="77777777" w:rsidR="003F43B9" w:rsidRPr="00D336DC" w:rsidRDefault="003F43B9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D336DC">
        <w:rPr>
          <w:rFonts w:ascii="Verdana" w:hAnsi="Verdana"/>
          <w:color w:val="000000"/>
          <w:sz w:val="18"/>
          <w:szCs w:val="18"/>
        </w:rPr>
        <w:t>*</w:t>
      </w:r>
      <w:r w:rsidRPr="00D336DC">
        <w:rPr>
          <w:rFonts w:ascii="Verdana" w:hAnsi="Verdana"/>
          <w:i/>
          <w:color w:val="000000"/>
          <w:sz w:val="18"/>
          <w:szCs w:val="18"/>
        </w:rPr>
        <w:t xml:space="preserve"> </w:t>
      </w:r>
      <w:r w:rsidR="00604059" w:rsidRPr="00D336DC">
        <w:rPr>
          <w:rFonts w:ascii="Verdana" w:hAnsi="Verdana"/>
          <w:i/>
          <w:color w:val="000000"/>
          <w:sz w:val="18"/>
          <w:szCs w:val="18"/>
        </w:rPr>
        <w:t>Mentioned</w:t>
      </w:r>
      <w:r w:rsidRPr="00D336DC">
        <w:rPr>
          <w:rFonts w:ascii="Verdana" w:hAnsi="Verdana"/>
          <w:i/>
          <w:color w:val="000000"/>
          <w:sz w:val="18"/>
          <w:szCs w:val="18"/>
        </w:rPr>
        <w:t xml:space="preserve"> in the section “Authorisation details” of the product-specific webpage on the EMA website</w:t>
      </w:r>
    </w:p>
    <w:p w14:paraId="397F13AC" w14:textId="77777777" w:rsidR="00FF1A7C" w:rsidRPr="00D336DC" w:rsidRDefault="00FF1A7C" w:rsidP="007674D2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p w14:paraId="5B227A82" w14:textId="77777777" w:rsidR="00FF1A7C" w:rsidRPr="00D336DC" w:rsidRDefault="00CC6005" w:rsidP="002A63AD">
      <w:pPr>
        <w:spacing w:after="140" w:line="280" w:lineRule="atLeast"/>
        <w:rPr>
          <w:rFonts w:ascii="Verdana" w:hAnsi="Verdana"/>
          <w:b/>
          <w:color w:val="000000"/>
          <w:sz w:val="18"/>
          <w:szCs w:val="18"/>
          <w:u w:val="single"/>
        </w:rPr>
      </w:pPr>
      <w:r w:rsidRPr="00D336DC">
        <w:rPr>
          <w:rFonts w:ascii="Verdana" w:hAnsi="Verdana"/>
          <w:b/>
          <w:color w:val="000000"/>
          <w:sz w:val="18"/>
          <w:szCs w:val="18"/>
          <w:u w:val="single"/>
        </w:rPr>
        <w:t>b</w:t>
      </w:r>
      <w:r w:rsidR="00DA1C74">
        <w:rPr>
          <w:rFonts w:ascii="Verdana" w:hAnsi="Verdana"/>
          <w:b/>
          <w:color w:val="000000"/>
          <w:sz w:val="18"/>
          <w:szCs w:val="18"/>
          <w:u w:val="single"/>
        </w:rPr>
        <w:t>)</w:t>
      </w:r>
      <w:r w:rsidR="000D7839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 </w:t>
      </w:r>
      <w:r w:rsidR="003731EA" w:rsidRPr="00D336DC">
        <w:rPr>
          <w:rFonts w:ascii="Verdana" w:hAnsi="Verdana"/>
          <w:b/>
          <w:color w:val="000000"/>
          <w:sz w:val="18"/>
          <w:szCs w:val="18"/>
          <w:u w:val="single"/>
        </w:rPr>
        <w:t>I</w:t>
      </w:r>
      <w:r w:rsidR="00FF1A7C" w:rsidRPr="00D336DC">
        <w:rPr>
          <w:rFonts w:ascii="Verdana" w:hAnsi="Verdana"/>
          <w:b/>
          <w:color w:val="000000"/>
          <w:sz w:val="18"/>
          <w:szCs w:val="18"/>
          <w:u w:val="single"/>
        </w:rPr>
        <w:t>dentification of the Transferor and the Transfere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3"/>
        <w:gridCol w:w="4643"/>
      </w:tblGrid>
      <w:tr w:rsidR="00000000" w14:paraId="4C8F625D" w14:textId="77777777" w:rsidTr="00BF6266">
        <w:tc>
          <w:tcPr>
            <w:tcW w:w="4643" w:type="dxa"/>
            <w:shd w:val="clear" w:color="auto" w:fill="auto"/>
          </w:tcPr>
          <w:p w14:paraId="54C2C2F0" w14:textId="77777777" w:rsidR="00FF1A7C" w:rsidRDefault="00FF1A7C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 xml:space="preserve">Name and </w:t>
            </w:r>
            <w:r w:rsidR="008D77B7" w:rsidRPr="00D336DC">
              <w:rPr>
                <w:rFonts w:ascii="Verdana" w:hAnsi="Verdana"/>
                <w:color w:val="000000"/>
                <w:sz w:val="18"/>
                <w:szCs w:val="18"/>
              </w:rPr>
              <w:t>a</w:t>
            </w: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ddress of the Transferor:</w:t>
            </w:r>
          </w:p>
          <w:p w14:paraId="4EBD58BD" w14:textId="77777777" w:rsidR="006570EA" w:rsidRDefault="006570EA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{OrgID} </w:t>
            </w:r>
            <w:r w:rsidRPr="001C2597">
              <w:rPr>
                <w:rFonts w:ascii="Verdana" w:hAnsi="Verdana"/>
                <w:i/>
                <w:iCs/>
                <w:color w:val="00B050"/>
                <w:sz w:val="18"/>
                <w:szCs w:val="18"/>
              </w:rPr>
              <w:t>(from OMS)</w:t>
            </w:r>
          </w:p>
          <w:p w14:paraId="5102258C" w14:textId="77777777" w:rsidR="006570EA" w:rsidRPr="00D336DC" w:rsidRDefault="006570EA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{LocID} </w:t>
            </w:r>
            <w:r w:rsidRPr="00F44D97">
              <w:rPr>
                <w:rFonts w:ascii="Verdana" w:hAnsi="Verdana"/>
                <w:i/>
                <w:iCs/>
                <w:color w:val="00B050"/>
                <w:sz w:val="18"/>
                <w:szCs w:val="18"/>
              </w:rPr>
              <w:t>(from OMS)</w:t>
            </w:r>
          </w:p>
        </w:tc>
        <w:tc>
          <w:tcPr>
            <w:tcW w:w="4643" w:type="dxa"/>
            <w:shd w:val="clear" w:color="auto" w:fill="auto"/>
          </w:tcPr>
          <w:p w14:paraId="5A67525C" w14:textId="77777777" w:rsidR="00FF1A7C" w:rsidRDefault="00FF1A7C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 xml:space="preserve">Name and </w:t>
            </w:r>
            <w:r w:rsidR="008D77B7" w:rsidRPr="00D336DC">
              <w:rPr>
                <w:rFonts w:ascii="Verdana" w:hAnsi="Verdana"/>
                <w:color w:val="000000"/>
                <w:sz w:val="18"/>
                <w:szCs w:val="18"/>
              </w:rPr>
              <w:t>a</w:t>
            </w: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ddress of the Transferee</w:t>
            </w:r>
            <w:r w:rsidR="00E85238">
              <w:rPr>
                <w:rStyle w:val="FootnoteReference"/>
                <w:rFonts w:ascii="Verdana" w:hAnsi="Verdana"/>
                <w:color w:val="000000"/>
                <w:sz w:val="18"/>
                <w:szCs w:val="18"/>
              </w:rPr>
              <w:footnoteReference w:id="2"/>
            </w:r>
            <w:r w:rsidRPr="00D336DC">
              <w:rPr>
                <w:rFonts w:ascii="Verdana" w:hAnsi="Verdana"/>
                <w:color w:val="000000"/>
                <w:sz w:val="18"/>
                <w:szCs w:val="18"/>
              </w:rPr>
              <w:t>:</w:t>
            </w:r>
          </w:p>
          <w:p w14:paraId="48CF7FD8" w14:textId="77777777" w:rsidR="006570EA" w:rsidRDefault="006570EA" w:rsidP="006570EA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{OrgID} </w:t>
            </w:r>
            <w:r w:rsidRPr="00F44D97">
              <w:rPr>
                <w:rFonts w:ascii="Verdana" w:hAnsi="Verdana"/>
                <w:i/>
                <w:iCs/>
                <w:color w:val="00B050"/>
                <w:sz w:val="18"/>
                <w:szCs w:val="18"/>
              </w:rPr>
              <w:t>(from OMS)</w:t>
            </w:r>
          </w:p>
          <w:p w14:paraId="5B6854F0" w14:textId="77777777" w:rsidR="006570EA" w:rsidRPr="00D336DC" w:rsidRDefault="006570EA" w:rsidP="006570EA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{LocID} </w:t>
            </w:r>
            <w:r w:rsidRPr="00F44D97">
              <w:rPr>
                <w:rFonts w:ascii="Verdana" w:hAnsi="Verdana"/>
                <w:i/>
                <w:iCs/>
                <w:color w:val="00B050"/>
                <w:sz w:val="18"/>
                <w:szCs w:val="18"/>
              </w:rPr>
              <w:t>(from OMS)</w:t>
            </w:r>
          </w:p>
        </w:tc>
      </w:tr>
      <w:tr w:rsidR="00000000" w14:paraId="33C80497" w14:textId="77777777" w:rsidTr="00BF6266">
        <w:tc>
          <w:tcPr>
            <w:tcW w:w="4643" w:type="dxa"/>
            <w:shd w:val="clear" w:color="auto" w:fill="auto"/>
          </w:tcPr>
          <w:p w14:paraId="33BD6832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Title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, name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 xml:space="preserve"> and 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sur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name of the Contact person at transferor address</w:t>
            </w:r>
            <w:r w:rsidR="00E85238">
              <w:rPr>
                <w:rStyle w:val="FootnoteReference"/>
                <w:rFonts w:ascii="Verdana" w:hAnsi="Verdana"/>
                <w:color w:val="000000"/>
                <w:sz w:val="18"/>
                <w:szCs w:val="18"/>
              </w:rPr>
              <w:footnoteReference w:id="3"/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  <w:p w14:paraId="04531AE9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Tel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ephone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  <w:p w14:paraId="033C20D5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E-mail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</w:tc>
        <w:tc>
          <w:tcPr>
            <w:tcW w:w="4643" w:type="dxa"/>
            <w:shd w:val="clear" w:color="auto" w:fill="auto"/>
          </w:tcPr>
          <w:p w14:paraId="34C44A18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Title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, name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 xml:space="preserve"> and 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sur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name of the Contact person at transferee address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  <w:p w14:paraId="695B55D5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Te</w:t>
            </w:r>
            <w:r w:rsidR="004028E0" w:rsidRPr="00D336DC">
              <w:rPr>
                <w:rFonts w:ascii="Verdana" w:hAnsi="Verdana"/>
                <w:color w:val="000000"/>
                <w:sz w:val="18"/>
                <w:szCs w:val="18"/>
              </w:rPr>
              <w:t>lephone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  <w:p w14:paraId="6FF8B86C" w14:textId="77777777" w:rsidR="00FF1A7C" w:rsidRPr="00D336DC" w:rsidRDefault="00BC03BB" w:rsidP="002A63AD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{</w:t>
            </w:r>
            <w:r w:rsidR="00FF1A7C" w:rsidRPr="00D336DC">
              <w:rPr>
                <w:rFonts w:ascii="Verdana" w:hAnsi="Verdana"/>
                <w:color w:val="000000"/>
                <w:sz w:val="18"/>
                <w:szCs w:val="18"/>
              </w:rPr>
              <w:t>E-mail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}</w:t>
            </w:r>
          </w:p>
        </w:tc>
      </w:tr>
    </w:tbl>
    <w:p w14:paraId="1B64EA5A" w14:textId="77777777" w:rsidR="006C4521" w:rsidRPr="00D336DC" w:rsidRDefault="00DE4447" w:rsidP="007674D2">
      <w:pPr>
        <w:autoSpaceDE w:val="0"/>
        <w:autoSpaceDN w:val="0"/>
        <w:adjustRightInd w:val="0"/>
        <w:spacing w:before="140" w:after="140" w:line="280" w:lineRule="atLeast"/>
        <w:rPr>
          <w:rFonts w:ascii="Verdana" w:hAnsi="Verdana"/>
          <w:color w:val="000000"/>
          <w:sz w:val="18"/>
          <w:szCs w:val="18"/>
        </w:rPr>
      </w:pPr>
      <w:r w:rsidRPr="00D336DC">
        <w:rPr>
          <w:rFonts w:ascii="Wingdings" w:hAnsi="Wingdings"/>
          <w:color w:val="000000"/>
          <w:sz w:val="24"/>
          <w:szCs w:val="24"/>
        </w:rPr>
        <w:sym w:font="Wingdings" w:char="F0A8"/>
      </w:r>
      <w:r w:rsidRPr="00D336DC">
        <w:rPr>
          <w:rFonts w:ascii="Verdana" w:hAnsi="Verdana"/>
          <w:color w:val="000000"/>
          <w:sz w:val="18"/>
          <w:szCs w:val="18"/>
        </w:rPr>
        <w:t xml:space="preserve"> A proof of establishment of the Transferee with</w:t>
      </w:r>
      <w:r w:rsidR="008150C7" w:rsidRPr="00D336DC">
        <w:rPr>
          <w:rFonts w:ascii="Verdana" w:hAnsi="Verdana"/>
          <w:color w:val="000000"/>
          <w:sz w:val="18"/>
          <w:szCs w:val="18"/>
        </w:rPr>
        <w:t>in</w:t>
      </w:r>
      <w:r w:rsidRPr="00D336DC">
        <w:rPr>
          <w:rFonts w:ascii="Verdana" w:hAnsi="Verdana"/>
          <w:color w:val="000000"/>
          <w:sz w:val="18"/>
          <w:szCs w:val="18"/>
        </w:rPr>
        <w:t xml:space="preserve"> the European Economic Area issued in accordance with national provisions and dated within the last six months is provided</w:t>
      </w:r>
    </w:p>
    <w:p w14:paraId="097F3BD7" w14:textId="77777777" w:rsidR="006C4521" w:rsidRPr="007D4307" w:rsidRDefault="00B34BA8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br w:type="page"/>
      </w:r>
      <w:r w:rsidR="00CC6005" w:rsidRPr="00D336DC">
        <w:rPr>
          <w:rFonts w:ascii="Verdana" w:hAnsi="Verdana"/>
          <w:b/>
          <w:color w:val="000000"/>
          <w:sz w:val="18"/>
          <w:szCs w:val="18"/>
          <w:u w:val="single"/>
        </w:rPr>
        <w:lastRenderedPageBreak/>
        <w:t>c</w:t>
      </w:r>
      <w:r w:rsidR="00DA1C74">
        <w:rPr>
          <w:rFonts w:ascii="Verdana" w:hAnsi="Verdana"/>
          <w:b/>
          <w:color w:val="000000"/>
          <w:sz w:val="18"/>
          <w:szCs w:val="18"/>
          <w:u w:val="single"/>
        </w:rPr>
        <w:t>)</w:t>
      </w:r>
      <w:r w:rsidR="000D7839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 Declaration that the c</w:t>
      </w:r>
      <w:r w:rsidR="006C4521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omplete and up-to-date file </w:t>
      </w:r>
      <w:r w:rsidR="008D77B7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concerning the medicinal product or a copy of this file </w:t>
      </w:r>
      <w:r w:rsidR="00930C96" w:rsidRPr="00D336DC">
        <w:rPr>
          <w:rFonts w:ascii="Verdana" w:hAnsi="Verdana"/>
          <w:b/>
          <w:color w:val="000000"/>
          <w:sz w:val="18"/>
          <w:szCs w:val="18"/>
          <w:u w:val="single"/>
        </w:rPr>
        <w:t xml:space="preserve">including </w:t>
      </w:r>
      <w:r w:rsidR="00F16B46" w:rsidRPr="00B34BA8">
        <w:rPr>
          <w:rFonts w:ascii="Verdana" w:hAnsi="Verdana"/>
          <w:b/>
          <w:color w:val="000000"/>
          <w:sz w:val="18"/>
          <w:szCs w:val="18"/>
          <w:u w:val="single"/>
        </w:rPr>
        <w:t>&lt;</w:t>
      </w:r>
      <w:r w:rsidR="00A07C72" w:rsidRPr="00B34BA8">
        <w:rPr>
          <w:rFonts w:ascii="Verdana" w:hAnsi="Verdana"/>
          <w:b/>
          <w:color w:val="000000"/>
          <w:sz w:val="18"/>
          <w:szCs w:val="18"/>
          <w:u w:val="single"/>
        </w:rPr>
        <w:t xml:space="preserve">information regarding any outstanding post-authorisation measures&gt; </w:t>
      </w:r>
      <w:r w:rsidR="006C4521" w:rsidRPr="00B34BA8">
        <w:rPr>
          <w:rFonts w:ascii="Verdana" w:hAnsi="Verdana"/>
          <w:b/>
          <w:color w:val="000000"/>
          <w:sz w:val="18"/>
          <w:szCs w:val="18"/>
          <w:u w:val="single"/>
        </w:rPr>
        <w:t>has been</w:t>
      </w:r>
      <w:r w:rsidR="006C4521" w:rsidRPr="007D4307">
        <w:rPr>
          <w:rFonts w:ascii="Verdana" w:hAnsi="Verdana"/>
          <w:b/>
          <w:color w:val="000000"/>
          <w:sz w:val="18"/>
          <w:szCs w:val="18"/>
          <w:u w:val="single"/>
        </w:rPr>
        <w:t xml:space="preserve"> made available </w:t>
      </w:r>
      <w:r w:rsidR="008D77B7" w:rsidRPr="007D4307">
        <w:rPr>
          <w:rFonts w:ascii="Verdana" w:hAnsi="Verdana"/>
          <w:b/>
          <w:color w:val="000000"/>
          <w:sz w:val="18"/>
          <w:szCs w:val="18"/>
          <w:u w:val="single"/>
        </w:rPr>
        <w:t xml:space="preserve">or has been transferred </w:t>
      </w:r>
      <w:r w:rsidR="006C4521" w:rsidRPr="007D4307">
        <w:rPr>
          <w:rFonts w:ascii="Verdana" w:hAnsi="Verdana"/>
          <w:b/>
          <w:color w:val="000000"/>
          <w:sz w:val="18"/>
          <w:szCs w:val="18"/>
          <w:u w:val="single"/>
        </w:rPr>
        <w:t>to the Transferee</w:t>
      </w:r>
    </w:p>
    <w:p w14:paraId="712762F8" w14:textId="77777777" w:rsidR="00F763EC" w:rsidRDefault="006C4521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7D4307">
        <w:rPr>
          <w:rFonts w:ascii="Verdana" w:hAnsi="Verdana"/>
          <w:color w:val="000000"/>
          <w:sz w:val="18"/>
          <w:szCs w:val="18"/>
        </w:rPr>
        <w:t>The current marketing authorisation holder</w:t>
      </w:r>
      <w:r w:rsidRPr="002F78CD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="007674D2" w:rsidRPr="00060AA9">
        <w:rPr>
          <w:rFonts w:ascii="Verdana" w:hAnsi="Verdana"/>
          <w:color w:val="000000"/>
          <w:sz w:val="18"/>
          <w:szCs w:val="18"/>
        </w:rPr>
        <w:t>(the Transferor</w:t>
      </w:r>
      <w:r w:rsidR="007674D2" w:rsidRPr="002F78CD">
        <w:rPr>
          <w:rFonts w:ascii="Verdana" w:hAnsi="Verdana"/>
          <w:color w:val="000000"/>
          <w:sz w:val="18"/>
          <w:szCs w:val="18"/>
        </w:rPr>
        <w:t>)</w:t>
      </w:r>
      <w:r w:rsidRPr="002F78CD">
        <w:rPr>
          <w:rFonts w:ascii="Verdana" w:hAnsi="Verdana"/>
          <w:color w:val="000000"/>
          <w:sz w:val="18"/>
          <w:szCs w:val="18"/>
        </w:rPr>
        <w:t>, hereby certifies that the complete and up-to-date file</w:t>
      </w:r>
      <w:r w:rsidR="00060AA9"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 xml:space="preserve"> concerning </w:t>
      </w:r>
      <w:r w:rsidR="00BD0AA7" w:rsidRPr="002F78CD">
        <w:rPr>
          <w:rFonts w:ascii="Verdana" w:hAnsi="Verdana"/>
          <w:color w:val="000000"/>
          <w:sz w:val="18"/>
          <w:szCs w:val="18"/>
        </w:rPr>
        <w:t>the above-mentioned product</w:t>
      </w:r>
      <w:r w:rsidR="00060AA9"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 xml:space="preserve"> or a copy of th</w:t>
      </w:r>
      <w:r w:rsidR="00060AA9">
        <w:rPr>
          <w:rFonts w:ascii="Verdana" w:hAnsi="Verdana"/>
          <w:color w:val="000000"/>
          <w:sz w:val="18"/>
          <w:szCs w:val="18"/>
        </w:rPr>
        <w:t>e</w:t>
      </w:r>
      <w:r w:rsidRPr="002F78CD">
        <w:rPr>
          <w:rFonts w:ascii="Verdana" w:hAnsi="Verdana"/>
          <w:color w:val="000000"/>
          <w:sz w:val="18"/>
          <w:szCs w:val="18"/>
        </w:rPr>
        <w:t xml:space="preserve"> file</w:t>
      </w:r>
      <w:r w:rsidR="00060AA9"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 xml:space="preserve">, including </w:t>
      </w:r>
      <w:r w:rsidR="00C45D55" w:rsidRPr="002F78CD">
        <w:rPr>
          <w:rFonts w:ascii="Verdana" w:hAnsi="Verdana"/>
          <w:color w:val="000000"/>
          <w:sz w:val="18"/>
          <w:szCs w:val="18"/>
        </w:rPr>
        <w:t>&lt;</w:t>
      </w:r>
      <w:r w:rsidR="00026A2A" w:rsidRPr="002F78CD">
        <w:rPr>
          <w:rFonts w:ascii="Verdana" w:hAnsi="Verdana"/>
          <w:color w:val="000000"/>
          <w:sz w:val="18"/>
          <w:szCs w:val="18"/>
        </w:rPr>
        <w:t xml:space="preserve">information regarding </w:t>
      </w:r>
      <w:r w:rsidR="00E04C32" w:rsidRPr="002F78CD">
        <w:rPr>
          <w:rFonts w:ascii="Verdana" w:hAnsi="Verdana"/>
          <w:color w:val="000000"/>
          <w:sz w:val="18"/>
          <w:szCs w:val="18"/>
        </w:rPr>
        <w:t xml:space="preserve">any </w:t>
      </w:r>
      <w:r w:rsidR="00590B93" w:rsidRPr="002F78CD">
        <w:rPr>
          <w:rFonts w:ascii="Verdana" w:hAnsi="Verdana"/>
          <w:color w:val="000000"/>
          <w:sz w:val="18"/>
          <w:szCs w:val="18"/>
        </w:rPr>
        <w:t xml:space="preserve">outstanding </w:t>
      </w:r>
      <w:r w:rsidR="008242B6" w:rsidRPr="002F78CD">
        <w:rPr>
          <w:rFonts w:ascii="Verdana" w:hAnsi="Verdana"/>
          <w:color w:val="000000"/>
          <w:sz w:val="18"/>
          <w:szCs w:val="18"/>
        </w:rPr>
        <w:t>post-authorisation measures</w:t>
      </w:r>
      <w:r w:rsidR="003F7B7B" w:rsidRPr="002F78CD">
        <w:rPr>
          <w:rFonts w:ascii="Verdana" w:hAnsi="Verdana"/>
          <w:color w:val="000000"/>
          <w:sz w:val="18"/>
          <w:szCs w:val="18"/>
        </w:rPr>
        <w:t>&gt;</w:t>
      </w:r>
      <w:r w:rsidRPr="002F78CD">
        <w:rPr>
          <w:rFonts w:ascii="Verdana" w:hAnsi="Verdana"/>
          <w:color w:val="000000"/>
          <w:sz w:val="18"/>
          <w:szCs w:val="18"/>
        </w:rPr>
        <w:t>, has</w:t>
      </w:r>
      <w:r w:rsidR="0066754C" w:rsidRPr="002F78CD">
        <w:rPr>
          <w:rFonts w:ascii="Verdana" w:hAnsi="Verdana"/>
          <w:color w:val="000000"/>
          <w:sz w:val="18"/>
          <w:szCs w:val="18"/>
        </w:rPr>
        <w:t>/have</w:t>
      </w:r>
      <w:r w:rsidRPr="002F78CD">
        <w:rPr>
          <w:rFonts w:ascii="Verdana" w:hAnsi="Verdana"/>
          <w:color w:val="000000"/>
          <w:sz w:val="18"/>
          <w:szCs w:val="18"/>
        </w:rPr>
        <w:t xml:space="preserve"> been made available to or has</w:t>
      </w:r>
      <w:r w:rsidR="00CE3C0F">
        <w:rPr>
          <w:rFonts w:ascii="Verdana" w:hAnsi="Verdana"/>
          <w:color w:val="000000"/>
          <w:sz w:val="18"/>
          <w:szCs w:val="18"/>
        </w:rPr>
        <w:t>/have</w:t>
      </w:r>
      <w:r w:rsidRPr="002F78CD">
        <w:rPr>
          <w:rFonts w:ascii="Verdana" w:hAnsi="Verdana"/>
          <w:color w:val="000000"/>
          <w:sz w:val="18"/>
          <w:szCs w:val="18"/>
        </w:rPr>
        <w:t xml:space="preserve"> been transferred to </w:t>
      </w:r>
      <w:r w:rsidR="002F78CD" w:rsidRPr="002F78CD">
        <w:rPr>
          <w:rFonts w:ascii="Verdana" w:hAnsi="Verdana"/>
          <w:color w:val="000000"/>
          <w:sz w:val="18"/>
          <w:szCs w:val="18"/>
        </w:rPr>
        <w:t>the</w:t>
      </w:r>
      <w:r w:rsidRPr="002F78CD">
        <w:rPr>
          <w:rFonts w:ascii="Verdana" w:hAnsi="Verdana"/>
          <w:color w:val="000000"/>
          <w:sz w:val="18"/>
          <w:szCs w:val="18"/>
        </w:rPr>
        <w:t xml:space="preserve"> Transferee.</w:t>
      </w:r>
      <w:r w:rsidR="00F763EC">
        <w:rPr>
          <w:rFonts w:ascii="Verdana" w:hAnsi="Verdana"/>
          <w:color w:val="000000"/>
          <w:sz w:val="18"/>
          <w:szCs w:val="18"/>
        </w:rPr>
        <w:t xml:space="preserve"> </w:t>
      </w:r>
    </w:p>
    <w:p w14:paraId="0F0CC952" w14:textId="77777777" w:rsidR="00E63FF8" w:rsidRDefault="00E63FF8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2F78CD">
        <w:rPr>
          <w:rFonts w:ascii="Verdana" w:hAnsi="Verdana"/>
          <w:color w:val="000000"/>
          <w:sz w:val="18"/>
          <w:szCs w:val="18"/>
        </w:rPr>
        <w:t xml:space="preserve">The person to whom the transfer is to be granted </w:t>
      </w:r>
      <w:r w:rsidRPr="00CE3C0F">
        <w:rPr>
          <w:rFonts w:ascii="Verdana" w:hAnsi="Verdana"/>
          <w:color w:val="000000"/>
          <w:sz w:val="18"/>
          <w:szCs w:val="18"/>
        </w:rPr>
        <w:t>(</w:t>
      </w:r>
      <w:r w:rsidRPr="00FB063B">
        <w:rPr>
          <w:rFonts w:ascii="Verdana" w:hAnsi="Verdana"/>
          <w:color w:val="000000"/>
          <w:sz w:val="18"/>
          <w:szCs w:val="18"/>
        </w:rPr>
        <w:t>the Transferee</w:t>
      </w:r>
      <w:r w:rsidRPr="00CE3C0F">
        <w:rPr>
          <w:rFonts w:ascii="Verdana" w:hAnsi="Verdana"/>
          <w:color w:val="000000"/>
          <w:sz w:val="18"/>
          <w:szCs w:val="18"/>
        </w:rPr>
        <w:t>)</w:t>
      </w:r>
      <w:r w:rsidRPr="002F78CD">
        <w:rPr>
          <w:rFonts w:ascii="Verdana" w:hAnsi="Verdana"/>
          <w:color w:val="000000"/>
          <w:sz w:val="18"/>
          <w:szCs w:val="18"/>
        </w:rPr>
        <w:t>, hereby certifies that the complete and up-to-date file</w:t>
      </w:r>
      <w:r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 xml:space="preserve"> concerning the above-mentioned product</w:t>
      </w:r>
      <w:r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 xml:space="preserve"> or a copy of th</w:t>
      </w:r>
      <w:r>
        <w:rPr>
          <w:rFonts w:ascii="Verdana" w:hAnsi="Verdana"/>
          <w:color w:val="000000"/>
          <w:sz w:val="18"/>
          <w:szCs w:val="18"/>
        </w:rPr>
        <w:t>e</w:t>
      </w:r>
      <w:r w:rsidRPr="002F78CD">
        <w:rPr>
          <w:rFonts w:ascii="Verdana" w:hAnsi="Verdana"/>
          <w:color w:val="000000"/>
          <w:sz w:val="18"/>
          <w:szCs w:val="18"/>
        </w:rPr>
        <w:t xml:space="preserve"> file</w:t>
      </w:r>
      <w:r>
        <w:rPr>
          <w:rFonts w:ascii="Verdana" w:hAnsi="Verdana"/>
          <w:color w:val="000000"/>
          <w:sz w:val="18"/>
          <w:szCs w:val="18"/>
        </w:rPr>
        <w:t>(s)</w:t>
      </w:r>
      <w:r w:rsidRPr="002F78CD">
        <w:rPr>
          <w:rFonts w:ascii="Verdana" w:hAnsi="Verdana"/>
          <w:color w:val="000000"/>
          <w:sz w:val="18"/>
          <w:szCs w:val="18"/>
        </w:rPr>
        <w:t>, including &lt;information regarding any outstanding post-authorisation measures&gt;, has/have been made available by or has/have been received from the Transferor</w:t>
      </w:r>
      <w:r>
        <w:rPr>
          <w:rFonts w:ascii="Verdana" w:hAnsi="Verdana"/>
          <w:color w:val="000000"/>
          <w:sz w:val="18"/>
          <w:szCs w:val="18"/>
        </w:rPr>
        <w:t>.</w:t>
      </w:r>
    </w:p>
    <w:p w14:paraId="789400C3" w14:textId="77777777" w:rsidR="00E63FF8" w:rsidRPr="00E63FF8" w:rsidRDefault="00E63FF8" w:rsidP="00CE3C0F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27737B">
        <w:rPr>
          <w:rFonts w:ascii="Wingdings" w:hAnsi="Wingdings"/>
          <w:color w:val="000000"/>
          <w:sz w:val="28"/>
          <w:szCs w:val="28"/>
        </w:rPr>
        <w:sym w:font="Wingdings" w:char="F0A8"/>
      </w:r>
      <w:r>
        <w:rPr>
          <w:rFonts w:ascii="Wingdings" w:hAnsi="Wingdings"/>
          <w:color w:val="000000"/>
          <w:sz w:val="28"/>
          <w:szCs w:val="2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 xml:space="preserve">There are no outstanding post-authorisation measures </w:t>
      </w:r>
    </w:p>
    <w:p w14:paraId="60EE3EF6" w14:textId="77777777" w:rsidR="00CE1776" w:rsidRDefault="00AF0605" w:rsidP="00FB063B">
      <w:pPr>
        <w:autoSpaceDE w:val="0"/>
        <w:autoSpaceDN w:val="0"/>
        <w:adjustRightInd w:val="0"/>
        <w:spacing w:after="140" w:line="280" w:lineRule="atLeast"/>
        <w:ind w:left="567" w:hanging="567"/>
        <w:rPr>
          <w:rFonts w:ascii="Wingdings" w:hAnsi="Wingdings"/>
          <w:color w:val="000000"/>
          <w:sz w:val="28"/>
          <w:szCs w:val="28"/>
        </w:rPr>
      </w:pPr>
      <w:r w:rsidRPr="0027737B">
        <w:rPr>
          <w:rFonts w:ascii="Wingdings" w:hAnsi="Wingdings"/>
          <w:color w:val="000000"/>
          <w:sz w:val="28"/>
          <w:szCs w:val="28"/>
        </w:rPr>
        <w:sym w:font="Wingdings" w:char="F0A8"/>
      </w:r>
      <w:r>
        <w:rPr>
          <w:rFonts w:ascii="Wingdings" w:hAnsi="Wingdings"/>
          <w:color w:val="000000"/>
          <w:sz w:val="28"/>
          <w:szCs w:val="28"/>
        </w:rPr>
        <w:t xml:space="preserve"> </w:t>
      </w:r>
      <w:r w:rsidR="00CE1776" w:rsidRPr="002F78CD">
        <w:rPr>
          <w:rFonts w:ascii="Verdana" w:hAnsi="Verdana"/>
          <w:color w:val="000000"/>
          <w:sz w:val="18"/>
          <w:szCs w:val="18"/>
        </w:rPr>
        <w:t xml:space="preserve">The </w:t>
      </w:r>
      <w:r w:rsidR="00CE1776" w:rsidRPr="00FB063B">
        <w:rPr>
          <w:rFonts w:ascii="Verdana" w:hAnsi="Verdana"/>
          <w:color w:val="000000"/>
          <w:sz w:val="18"/>
          <w:szCs w:val="18"/>
        </w:rPr>
        <w:t>Transferee</w:t>
      </w:r>
      <w:r w:rsidR="00CE1776" w:rsidRPr="00CE3C0F">
        <w:rPr>
          <w:rFonts w:ascii="Verdana" w:hAnsi="Verdana"/>
          <w:color w:val="000000"/>
          <w:sz w:val="18"/>
          <w:szCs w:val="18"/>
        </w:rPr>
        <w:t xml:space="preserve"> 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 xml:space="preserve">agrees to undertake the following remaining 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p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>ost-</w:t>
      </w:r>
      <w:r w:rsidR="00CE1776" w:rsidRPr="008A146D">
        <w:rPr>
          <w:rFonts w:ascii="Verdana" w:hAnsi="Verdana"/>
          <w:color w:val="000000"/>
          <w:sz w:val="18"/>
          <w:szCs w:val="18"/>
        </w:rPr>
        <w:t>authorisation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 xml:space="preserve"> 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measures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 xml:space="preserve"> (PA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M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 xml:space="preserve">s) requested by the 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&lt;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>C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V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>MP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&gt;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 xml:space="preserve"> and commits to submit the data listed below within the specified timeframes as requested by 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&lt;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>C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V</w:t>
      </w:r>
      <w:r w:rsidR="00CE1776" w:rsidRPr="00531CEA">
        <w:rPr>
          <w:rFonts w:ascii="Verdana" w:hAnsi="Verdana"/>
          <w:color w:val="000000"/>
          <w:sz w:val="18"/>
          <w:szCs w:val="18"/>
          <w:lang w:val="en-US"/>
        </w:rPr>
        <w:t>MP</w:t>
      </w:r>
      <w:r w:rsidR="00CE1776">
        <w:rPr>
          <w:rFonts w:ascii="Verdana" w:hAnsi="Verdana"/>
          <w:color w:val="000000"/>
          <w:sz w:val="18"/>
          <w:szCs w:val="18"/>
          <w:lang w:val="en-US"/>
        </w:rPr>
        <w:t>&gt;</w:t>
      </w:r>
      <w:r w:rsidR="00CE1776">
        <w:rPr>
          <w:rFonts w:ascii="Verdana" w:hAnsi="Verdana"/>
          <w:bCs/>
          <w:sz w:val="18"/>
          <w:szCs w:val="18"/>
        </w:rPr>
        <w:t>.</w:t>
      </w:r>
    </w:p>
    <w:p w14:paraId="2EF2429A" w14:textId="77777777" w:rsidR="006C4521" w:rsidRDefault="00F763EC" w:rsidP="00CE1776">
      <w:pPr>
        <w:autoSpaceDE w:val="0"/>
        <w:autoSpaceDN w:val="0"/>
        <w:adjustRightInd w:val="0"/>
        <w:spacing w:after="140" w:line="280" w:lineRule="atLeast"/>
        <w:ind w:left="567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List of outstanding post-authorisation measures requested by the &lt;CVMP&gt; with</w:t>
      </w:r>
      <w:r w:rsidR="00CE3C0F">
        <w:rPr>
          <w:rFonts w:ascii="Verdana" w:hAnsi="Verdana"/>
          <w:color w:val="000000"/>
          <w:sz w:val="18"/>
          <w:szCs w:val="18"/>
        </w:rPr>
        <w:br/>
      </w:r>
      <w:r>
        <w:rPr>
          <w:rFonts w:ascii="Verdana" w:hAnsi="Verdana"/>
          <w:color w:val="000000"/>
          <w:sz w:val="18"/>
          <w:szCs w:val="18"/>
        </w:rPr>
        <w:t>their due dates: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5"/>
        <w:gridCol w:w="3095"/>
        <w:gridCol w:w="3096"/>
      </w:tblGrid>
      <w:tr w:rsidR="00000000" w14:paraId="01152C8A" w14:textId="77777777" w:rsidTr="00235899">
        <w:tc>
          <w:tcPr>
            <w:tcW w:w="2845" w:type="dxa"/>
            <w:shd w:val="clear" w:color="auto" w:fill="auto"/>
          </w:tcPr>
          <w:p w14:paraId="1EF1E29E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</w:pPr>
            <w:r w:rsidRPr="00522A0F"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  <w:t>Area</w:t>
            </w:r>
          </w:p>
        </w:tc>
        <w:tc>
          <w:tcPr>
            <w:tcW w:w="3095" w:type="dxa"/>
            <w:shd w:val="clear" w:color="auto" w:fill="auto"/>
          </w:tcPr>
          <w:p w14:paraId="408F849D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</w:pPr>
            <w:r w:rsidRPr="00522A0F"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  <w:t>Description</w:t>
            </w:r>
          </w:p>
        </w:tc>
        <w:tc>
          <w:tcPr>
            <w:tcW w:w="3096" w:type="dxa"/>
            <w:shd w:val="clear" w:color="auto" w:fill="auto"/>
          </w:tcPr>
          <w:p w14:paraId="5CDF643C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</w:pPr>
            <w:r w:rsidRPr="00522A0F">
              <w:rPr>
                <w:rFonts w:ascii="Verdana" w:eastAsia="SimSun" w:hAnsi="Verdana"/>
                <w:b/>
                <w:sz w:val="18"/>
                <w:szCs w:val="18"/>
                <w:lang w:val="en-GB" w:eastAsia="zh-CN"/>
              </w:rPr>
              <w:t>Due Date</w:t>
            </w:r>
          </w:p>
        </w:tc>
      </w:tr>
      <w:tr w:rsidR="00000000" w14:paraId="664ED84F" w14:textId="77777777" w:rsidTr="00235899">
        <w:tc>
          <w:tcPr>
            <w:tcW w:w="2845" w:type="dxa"/>
            <w:shd w:val="clear" w:color="auto" w:fill="auto"/>
          </w:tcPr>
          <w:p w14:paraId="245A5C56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Cs/>
                <w:sz w:val="18"/>
                <w:szCs w:val="18"/>
                <w:lang w:val="en-GB" w:eastAsia="zh-CN"/>
              </w:rPr>
            </w:pPr>
          </w:p>
        </w:tc>
        <w:tc>
          <w:tcPr>
            <w:tcW w:w="3095" w:type="dxa"/>
            <w:shd w:val="clear" w:color="auto" w:fill="auto"/>
          </w:tcPr>
          <w:p w14:paraId="39951D8B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Cs/>
                <w:sz w:val="18"/>
                <w:szCs w:val="18"/>
                <w:lang w:val="en-GB" w:eastAsia="zh-CN"/>
              </w:rPr>
            </w:pPr>
          </w:p>
        </w:tc>
        <w:tc>
          <w:tcPr>
            <w:tcW w:w="3096" w:type="dxa"/>
            <w:shd w:val="clear" w:color="auto" w:fill="auto"/>
          </w:tcPr>
          <w:p w14:paraId="289B3BB8" w14:textId="77777777" w:rsidR="00F763EC" w:rsidRPr="00522A0F" w:rsidRDefault="00F763EC">
            <w:pPr>
              <w:pStyle w:val="NormalWeb"/>
              <w:spacing w:after="140" w:line="280" w:lineRule="atLeast"/>
              <w:rPr>
                <w:rFonts w:ascii="Verdana" w:eastAsia="SimSun" w:hAnsi="Verdana"/>
                <w:bCs/>
                <w:sz w:val="18"/>
                <w:szCs w:val="18"/>
                <w:lang w:val="en-GB" w:eastAsia="zh-CN"/>
              </w:rPr>
            </w:pPr>
          </w:p>
        </w:tc>
      </w:tr>
    </w:tbl>
    <w:p w14:paraId="79CD4010" w14:textId="77777777" w:rsidR="008D77B7" w:rsidRPr="002F78CD" w:rsidRDefault="008D77B7" w:rsidP="00B14BD0">
      <w:pPr>
        <w:autoSpaceDE w:val="0"/>
        <w:autoSpaceDN w:val="0"/>
        <w:adjustRightInd w:val="0"/>
        <w:spacing w:before="120" w:after="140" w:line="280" w:lineRule="atLeast"/>
        <w:rPr>
          <w:rFonts w:ascii="Verdana" w:hAnsi="Verdana"/>
          <w:color w:val="000000"/>
          <w:sz w:val="18"/>
          <w:szCs w:val="18"/>
        </w:rPr>
      </w:pPr>
    </w:p>
    <w:p w14:paraId="521F9F32" w14:textId="77777777" w:rsidR="00A72F6F" w:rsidRPr="007D4307" w:rsidRDefault="00A72F6F" w:rsidP="00A72F6F">
      <w:pPr>
        <w:pStyle w:val="NormalWeb"/>
        <w:spacing w:after="140" w:afterAutospacing="0" w:line="280" w:lineRule="atLeast"/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</w:pPr>
      <w:r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  <w:t xml:space="preserve">d) </w:t>
      </w:r>
      <w:r w:rsidRPr="00A909CA"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  <w:t xml:space="preserve">Updated </w:t>
      </w:r>
      <w:r w:rsidRPr="007D4307"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  <w:t xml:space="preserve">Product information </w:t>
      </w:r>
      <w:r w:rsidRPr="00A909CA"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  <w:t>as per the requirements of Commission Regulation (EC) No 2141/96</w:t>
      </w:r>
      <w:r w:rsidRPr="007D4307">
        <w:rPr>
          <w:rFonts w:ascii="Verdana" w:eastAsia="SimSun" w:hAnsi="Verdana"/>
          <w:b/>
          <w:color w:val="000000"/>
          <w:sz w:val="18"/>
          <w:szCs w:val="18"/>
          <w:u w:val="single"/>
          <w:lang w:val="en-GB" w:eastAsia="zh-CN"/>
        </w:rPr>
        <w:t xml:space="preserve"> </w:t>
      </w:r>
    </w:p>
    <w:p w14:paraId="222B24E5" w14:textId="77777777" w:rsidR="00A72F6F" w:rsidRDefault="00A72F6F" w:rsidP="007E2CD3">
      <w:pPr>
        <w:pStyle w:val="NormalWeb"/>
        <w:spacing w:after="140" w:afterAutospacing="0" w:line="280" w:lineRule="atLeast"/>
        <w:rPr>
          <w:rFonts w:ascii="Verdana" w:eastAsia="SimSun" w:hAnsi="Verdana"/>
          <w:bCs/>
          <w:sz w:val="18"/>
          <w:szCs w:val="18"/>
          <w:lang w:val="en-GB" w:eastAsia="zh-CN"/>
        </w:rPr>
      </w:pPr>
      <w:r w:rsidRPr="00F35ABB">
        <w:rPr>
          <w:rFonts w:ascii="Verdana" w:eastAsia="SimSun" w:hAnsi="Verdana"/>
          <w:bCs/>
          <w:sz w:val="18"/>
          <w:szCs w:val="18"/>
          <w:lang w:val="en-GB" w:eastAsia="zh-CN"/>
        </w:rPr>
        <w:t xml:space="preserve">Transferee and Transferor hereby certify that no other changes have been made to the </w:t>
      </w:r>
      <w:r w:rsidR="00AE576E">
        <w:rPr>
          <w:rFonts w:ascii="Verdana" w:eastAsia="SimSun" w:hAnsi="Verdana"/>
          <w:bCs/>
          <w:sz w:val="18"/>
          <w:szCs w:val="18"/>
          <w:lang w:val="en-GB" w:eastAsia="zh-CN"/>
        </w:rPr>
        <w:t>content</w:t>
      </w:r>
      <w:r w:rsidR="003A2622">
        <w:rPr>
          <w:rFonts w:ascii="Verdana" w:eastAsia="SimSun" w:hAnsi="Verdana"/>
          <w:bCs/>
          <w:sz w:val="18"/>
          <w:szCs w:val="18"/>
          <w:lang w:val="en-GB" w:eastAsia="zh-CN"/>
        </w:rPr>
        <w:t xml:space="preserve"> of the </w:t>
      </w:r>
      <w:r w:rsidRPr="00F35ABB">
        <w:rPr>
          <w:rFonts w:ascii="Verdana" w:eastAsia="SimSun" w:hAnsi="Verdana"/>
          <w:bCs/>
          <w:sz w:val="18"/>
          <w:szCs w:val="18"/>
          <w:lang w:val="en-GB" w:eastAsia="zh-CN"/>
        </w:rPr>
        <w:t>Product Information Annexes</w:t>
      </w:r>
      <w:r w:rsidR="003A2622">
        <w:rPr>
          <w:rFonts w:ascii="Verdana" w:eastAsia="SimSun" w:hAnsi="Verdana"/>
          <w:bCs/>
          <w:sz w:val="18"/>
          <w:szCs w:val="18"/>
          <w:lang w:val="en-GB" w:eastAsia="zh-CN"/>
        </w:rPr>
        <w:t xml:space="preserve"> I</w:t>
      </w:r>
      <w:r w:rsidR="00AE576E">
        <w:rPr>
          <w:rFonts w:ascii="Verdana" w:eastAsia="SimSun" w:hAnsi="Verdana"/>
          <w:bCs/>
          <w:sz w:val="18"/>
          <w:szCs w:val="18"/>
          <w:lang w:val="en-GB" w:eastAsia="zh-CN"/>
        </w:rPr>
        <w:t>, II</w:t>
      </w:r>
      <w:r w:rsidR="003A2622">
        <w:rPr>
          <w:rFonts w:ascii="Verdana" w:eastAsia="SimSun" w:hAnsi="Verdana"/>
          <w:bCs/>
          <w:sz w:val="18"/>
          <w:szCs w:val="18"/>
          <w:lang w:val="en-GB" w:eastAsia="zh-CN"/>
        </w:rPr>
        <w:t xml:space="preserve"> and III</w:t>
      </w:r>
      <w:r w:rsidRPr="00F35ABB">
        <w:rPr>
          <w:rFonts w:ascii="Verdana" w:eastAsia="SimSun" w:hAnsi="Verdana"/>
          <w:bCs/>
          <w:sz w:val="18"/>
          <w:szCs w:val="18"/>
          <w:lang w:val="en-GB" w:eastAsia="zh-CN"/>
        </w:rPr>
        <w:t xml:space="preserve"> other than those pertaining to the details of the MAH &lt;and the list of local representatives&gt;.</w:t>
      </w:r>
    </w:p>
    <w:p w14:paraId="6C3335F6" w14:textId="77777777" w:rsidR="00A72F6F" w:rsidRPr="00C47257" w:rsidRDefault="00A72F6F" w:rsidP="007E2CD3">
      <w:pPr>
        <w:pStyle w:val="NormalWeb"/>
        <w:spacing w:after="140" w:afterAutospacing="0" w:line="280" w:lineRule="atLeast"/>
        <w:rPr>
          <w:rFonts w:ascii="Verdana" w:eastAsia="SimSun" w:hAnsi="Verdana"/>
          <w:bCs/>
          <w:sz w:val="18"/>
          <w:szCs w:val="18"/>
          <w:lang w:val="en-GB" w:eastAsia="zh-CN"/>
        </w:rPr>
      </w:pPr>
    </w:p>
    <w:p w14:paraId="03AA173B" w14:textId="77777777" w:rsidR="00EF0ED8" w:rsidRPr="001F7714" w:rsidRDefault="00EF0ED8" w:rsidP="002A63AD">
      <w:pPr>
        <w:pStyle w:val="NormalWeb"/>
        <w:spacing w:after="140" w:afterAutospacing="0" w:line="280" w:lineRule="atLeast"/>
        <w:rPr>
          <w:rFonts w:ascii="Verdana" w:eastAsia="SimSun" w:hAnsi="Verdana"/>
          <w:bCs/>
          <w:sz w:val="18"/>
          <w:szCs w:val="18"/>
          <w:lang w:val="en-GB" w:eastAsia="zh-CN"/>
        </w:rPr>
      </w:pPr>
    </w:p>
    <w:p w14:paraId="2F49E576" w14:textId="77777777" w:rsidR="00EF0ED8" w:rsidRPr="001F7714" w:rsidRDefault="00C10450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  <w:r w:rsidRPr="00C10450">
        <w:rPr>
          <w:rFonts w:ascii="Verdana" w:hAnsi="Verdana"/>
          <w:color w:val="000000"/>
          <w:sz w:val="18"/>
          <w:szCs w:val="18"/>
        </w:rPr>
        <w:t>Yours s</w:t>
      </w:r>
      <w:r w:rsidR="00BC791E" w:rsidRPr="00C10450">
        <w:rPr>
          <w:rFonts w:ascii="Verdana" w:hAnsi="Verdana"/>
          <w:color w:val="000000"/>
          <w:sz w:val="18"/>
          <w:szCs w:val="18"/>
        </w:rPr>
        <w:t>incerely</w:t>
      </w:r>
      <w:r w:rsidR="00410621" w:rsidRPr="00C10450">
        <w:rPr>
          <w:rFonts w:ascii="Verdana" w:hAnsi="Verdana"/>
          <w:color w:val="000000"/>
          <w:sz w:val="18"/>
          <w:szCs w:val="18"/>
        </w:rPr>
        <w:t>,</w:t>
      </w:r>
    </w:p>
    <w:p w14:paraId="40F4AE18" w14:textId="77777777" w:rsidR="00EF0ED8" w:rsidRPr="001F7714" w:rsidRDefault="00EF0ED8" w:rsidP="002A63AD">
      <w:pPr>
        <w:autoSpaceDE w:val="0"/>
        <w:autoSpaceDN w:val="0"/>
        <w:adjustRightInd w:val="0"/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070"/>
        <w:gridCol w:w="4216"/>
      </w:tblGrid>
      <w:tr w:rsidR="00000000" w14:paraId="5904B4B5" w14:textId="77777777" w:rsidTr="00AF2D65">
        <w:tc>
          <w:tcPr>
            <w:tcW w:w="5070" w:type="dxa"/>
            <w:shd w:val="clear" w:color="auto" w:fill="auto"/>
          </w:tcPr>
          <w:p w14:paraId="05C79A7A" w14:textId="77777777" w:rsidR="00AF2D65" w:rsidRPr="001F7714" w:rsidRDefault="00AF2D65" w:rsidP="0009041B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>{Title, name</w:t>
            </w:r>
            <w:r w:rsidR="007674D2" w:rsidRPr="001F7714">
              <w:rPr>
                <w:rFonts w:ascii="Verdana" w:hAnsi="Verdana"/>
                <w:color w:val="000000"/>
                <w:sz w:val="18"/>
                <w:szCs w:val="18"/>
              </w:rPr>
              <w:t>, surname</w:t>
            </w: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>, position}</w:t>
            </w:r>
            <w:r w:rsidR="00A66924" w:rsidRPr="001F7714">
              <w:rPr>
                <w:rStyle w:val="FootnoteReference"/>
                <w:rFonts w:ascii="Verdana" w:hAnsi="Verdana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4216" w:type="dxa"/>
            <w:shd w:val="clear" w:color="auto" w:fill="auto"/>
          </w:tcPr>
          <w:p w14:paraId="557DDFEF" w14:textId="77777777" w:rsidR="00AF2D65" w:rsidRPr="001F7714" w:rsidRDefault="00AF2D65" w:rsidP="0009041B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>{Title, name,</w:t>
            </w:r>
            <w:r w:rsidR="007674D2" w:rsidRPr="001F7714">
              <w:rPr>
                <w:rFonts w:ascii="Verdana" w:hAnsi="Verdana"/>
                <w:color w:val="000000"/>
                <w:sz w:val="18"/>
                <w:szCs w:val="18"/>
              </w:rPr>
              <w:t xml:space="preserve"> surname,</w:t>
            </w: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 xml:space="preserve"> position}</w:t>
            </w:r>
            <w:r w:rsidR="00A66924" w:rsidRPr="001F7714">
              <w:rPr>
                <w:rStyle w:val="FootnoteReference"/>
                <w:rFonts w:ascii="Verdana" w:hAnsi="Verdana"/>
                <w:b/>
                <w:color w:val="000000"/>
                <w:sz w:val="18"/>
                <w:szCs w:val="18"/>
                <w:u w:val="single"/>
              </w:rPr>
              <w:footnoteReference w:id="5"/>
            </w:r>
          </w:p>
        </w:tc>
      </w:tr>
      <w:tr w:rsidR="00000000" w14:paraId="0C14E2FC" w14:textId="77777777" w:rsidTr="00AF2D65">
        <w:tc>
          <w:tcPr>
            <w:tcW w:w="5070" w:type="dxa"/>
            <w:shd w:val="clear" w:color="auto" w:fill="auto"/>
          </w:tcPr>
          <w:p w14:paraId="24955846" w14:textId="77777777" w:rsidR="00AF2D65" w:rsidRPr="001F7714" w:rsidRDefault="00AF2D65" w:rsidP="0009041B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>For and on behalf of {name Transferor}</w:t>
            </w:r>
            <w:r w:rsidR="00C35101" w:rsidRPr="001F7714">
              <w:rPr>
                <w:rFonts w:ascii="Verdana" w:hAnsi="Verdana"/>
                <w:color w:val="000000"/>
                <w:sz w:val="18"/>
                <w:szCs w:val="18"/>
              </w:rPr>
              <w:br/>
              <w:t>(The Transferor)</w:t>
            </w:r>
          </w:p>
        </w:tc>
        <w:tc>
          <w:tcPr>
            <w:tcW w:w="4216" w:type="dxa"/>
            <w:shd w:val="clear" w:color="auto" w:fill="auto"/>
          </w:tcPr>
          <w:p w14:paraId="10684B13" w14:textId="77777777" w:rsidR="00AF2D65" w:rsidRPr="001F7714" w:rsidRDefault="00AF2D65" w:rsidP="0009041B">
            <w:pPr>
              <w:autoSpaceDE w:val="0"/>
              <w:autoSpaceDN w:val="0"/>
              <w:adjustRightInd w:val="0"/>
              <w:spacing w:after="140" w:line="280" w:lineRule="atLeast"/>
              <w:rPr>
                <w:rFonts w:ascii="Verdana" w:hAnsi="Verdana"/>
                <w:color w:val="000000"/>
                <w:sz w:val="18"/>
                <w:szCs w:val="18"/>
              </w:rPr>
            </w:pPr>
            <w:r w:rsidRPr="001F7714">
              <w:rPr>
                <w:rFonts w:ascii="Verdana" w:hAnsi="Verdana"/>
                <w:color w:val="000000"/>
                <w:sz w:val="18"/>
                <w:szCs w:val="18"/>
              </w:rPr>
              <w:t>For and on behalf of {name Transferee}</w:t>
            </w:r>
            <w:r w:rsidR="00C35101" w:rsidRPr="001F7714">
              <w:rPr>
                <w:rFonts w:ascii="Verdana" w:hAnsi="Verdana"/>
                <w:color w:val="000000"/>
                <w:sz w:val="18"/>
                <w:szCs w:val="18"/>
              </w:rPr>
              <w:br/>
              <w:t>(The Transferee)</w:t>
            </w:r>
          </w:p>
        </w:tc>
      </w:tr>
    </w:tbl>
    <w:p w14:paraId="1854912D" w14:textId="77777777" w:rsidR="00F32AA7" w:rsidRPr="001F7714" w:rsidRDefault="00F32AA7" w:rsidP="006B2A59">
      <w:pPr>
        <w:spacing w:after="140" w:line="280" w:lineRule="atLeast"/>
        <w:rPr>
          <w:rFonts w:ascii="Verdana" w:hAnsi="Verdana"/>
          <w:color w:val="000000"/>
          <w:sz w:val="18"/>
          <w:szCs w:val="18"/>
        </w:rPr>
      </w:pPr>
    </w:p>
    <w:sectPr w:rsidR="00F32AA7" w:rsidRPr="001F7714">
      <w:pgSz w:w="11906" w:h="16838" w:code="9"/>
      <w:pgMar w:top="1134" w:right="1418" w:bottom="1134" w:left="1418" w:header="737" w:footer="73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30DB6" w14:textId="77777777" w:rsidR="005129D6" w:rsidRDefault="005129D6">
      <w:r>
        <w:separator/>
      </w:r>
    </w:p>
  </w:endnote>
  <w:endnote w:type="continuationSeparator" w:id="0">
    <w:p w14:paraId="0DAAE3A7" w14:textId="77777777" w:rsidR="005129D6" w:rsidRDefault="005129D6">
      <w:r>
        <w:continuationSeparator/>
      </w:r>
    </w:p>
  </w:endnote>
  <w:endnote w:type="continuationNotice" w:id="1">
    <w:p w14:paraId="55C9ABB8" w14:textId="77777777" w:rsidR="005129D6" w:rsidRDefault="005129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B6133" w14:textId="77777777" w:rsidR="005129D6" w:rsidRDefault="005129D6">
      <w:r>
        <w:separator/>
      </w:r>
    </w:p>
  </w:footnote>
  <w:footnote w:type="continuationSeparator" w:id="0">
    <w:p w14:paraId="154D8F44" w14:textId="77777777" w:rsidR="005129D6" w:rsidRDefault="005129D6">
      <w:r>
        <w:continuationSeparator/>
      </w:r>
    </w:p>
  </w:footnote>
  <w:footnote w:type="continuationNotice" w:id="1">
    <w:p w14:paraId="07611E1E" w14:textId="77777777" w:rsidR="005129D6" w:rsidRDefault="005129D6"/>
  </w:footnote>
  <w:footnote w:id="2">
    <w:p w14:paraId="3AFA6E83" w14:textId="77777777" w:rsidR="00E85238" w:rsidRDefault="00E852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F3BF1">
        <w:rPr>
          <w:rFonts w:ascii="Verdana" w:hAnsi="Verdana"/>
          <w:sz w:val="14"/>
          <w:szCs w:val="14"/>
        </w:rPr>
        <w:t xml:space="preserve">The address given must correspond to the address in SPC section </w:t>
      </w:r>
      <w:r w:rsidR="00073809">
        <w:rPr>
          <w:rFonts w:ascii="Verdana" w:hAnsi="Verdana"/>
          <w:sz w:val="14"/>
          <w:szCs w:val="14"/>
        </w:rPr>
        <w:t>6</w:t>
      </w:r>
      <w:r>
        <w:rPr>
          <w:rFonts w:ascii="Verdana" w:hAnsi="Verdana"/>
          <w:sz w:val="14"/>
          <w:szCs w:val="14"/>
        </w:rPr>
        <w:t xml:space="preserve">, </w:t>
      </w:r>
      <w:r w:rsidRPr="009F3BF1">
        <w:rPr>
          <w:rFonts w:ascii="Verdana" w:hAnsi="Verdana"/>
          <w:sz w:val="14"/>
          <w:szCs w:val="14"/>
        </w:rPr>
        <w:t xml:space="preserve">and </w:t>
      </w:r>
      <w:r>
        <w:rPr>
          <w:rFonts w:ascii="Verdana" w:hAnsi="Verdana"/>
          <w:sz w:val="14"/>
          <w:szCs w:val="14"/>
        </w:rPr>
        <w:t xml:space="preserve">be </w:t>
      </w:r>
      <w:r w:rsidRPr="009F3BF1">
        <w:rPr>
          <w:rFonts w:ascii="Verdana" w:hAnsi="Verdana"/>
          <w:sz w:val="14"/>
          <w:szCs w:val="14"/>
        </w:rPr>
        <w:t xml:space="preserve">in </w:t>
      </w:r>
      <w:r>
        <w:rPr>
          <w:rFonts w:ascii="Verdana" w:hAnsi="Verdana"/>
          <w:sz w:val="14"/>
          <w:szCs w:val="14"/>
        </w:rPr>
        <w:t xml:space="preserve">accordance with </w:t>
      </w:r>
      <w:r w:rsidRPr="009F3BF1">
        <w:rPr>
          <w:rFonts w:ascii="Verdana" w:hAnsi="Verdana"/>
          <w:sz w:val="14"/>
          <w:szCs w:val="14"/>
        </w:rPr>
        <w:t>OMS</w:t>
      </w:r>
      <w:r w:rsidRPr="009F3BF1">
        <w:rPr>
          <w:sz w:val="14"/>
          <w:szCs w:val="14"/>
        </w:rPr>
        <w:t>.</w:t>
      </w:r>
    </w:p>
  </w:footnote>
  <w:footnote w:id="3">
    <w:p w14:paraId="346E5B7A" w14:textId="77777777" w:rsidR="00E85238" w:rsidRDefault="00E8523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F3BF1">
        <w:rPr>
          <w:rFonts w:ascii="Verdana" w:hAnsi="Verdana"/>
          <w:sz w:val="14"/>
          <w:szCs w:val="14"/>
        </w:rPr>
        <w:t xml:space="preserve">Contact person at the MAH address referred to in section 2.4.1 of the application form for initial marketing authorisation application; the telephone number must be from the same country. This information should be kept up to date and any changes </w:t>
      </w:r>
      <w:r w:rsidR="001F6578" w:rsidRPr="009F3BF1">
        <w:rPr>
          <w:rFonts w:ascii="Verdana" w:hAnsi="Verdana"/>
          <w:sz w:val="14"/>
          <w:szCs w:val="14"/>
        </w:rPr>
        <w:t>(including during the post-authorisation phase) notified to the Agency promptly.</w:t>
      </w:r>
    </w:p>
  </w:footnote>
  <w:footnote w:id="4">
    <w:p w14:paraId="08B82087" w14:textId="77777777" w:rsidR="00A66924" w:rsidRPr="006B2A59" w:rsidRDefault="00A66924">
      <w:pPr>
        <w:pStyle w:val="FootnoteText"/>
        <w:rPr>
          <w:rFonts w:ascii="Verdana" w:hAnsi="Verdana"/>
          <w:sz w:val="14"/>
          <w:szCs w:val="14"/>
          <w:lang w:val="en-US"/>
        </w:rPr>
      </w:pPr>
      <w:r w:rsidRPr="006B2A59">
        <w:rPr>
          <w:rStyle w:val="FootnoteReference"/>
          <w:rFonts w:ascii="Verdana" w:hAnsi="Verdana"/>
          <w:sz w:val="14"/>
          <w:szCs w:val="14"/>
        </w:rPr>
        <w:footnoteRef/>
      </w:r>
      <w:r w:rsidRPr="006B2A59">
        <w:rPr>
          <w:rFonts w:ascii="Verdana" w:hAnsi="Verdana"/>
          <w:sz w:val="14"/>
          <w:szCs w:val="14"/>
        </w:rPr>
        <w:t xml:space="preserve"> </w:t>
      </w:r>
      <w:r w:rsidRPr="006B2A59">
        <w:rPr>
          <w:rFonts w:ascii="Verdana" w:hAnsi="Verdana"/>
          <w:sz w:val="14"/>
          <w:szCs w:val="14"/>
          <w:lang w:val="en-US"/>
        </w:rPr>
        <w:t>The signature of the Transferor applies to all sections of this letter except for the Statement of undertaking, which is to be signed only by the Transferee.</w:t>
      </w:r>
    </w:p>
  </w:footnote>
  <w:footnote w:id="5">
    <w:p w14:paraId="1AC4A048" w14:textId="77777777" w:rsidR="00A66924" w:rsidRPr="00F11A34" w:rsidRDefault="00A66924" w:rsidP="00A66924">
      <w:pPr>
        <w:pStyle w:val="FootnoteText"/>
        <w:rPr>
          <w:lang w:val="en-US"/>
        </w:rPr>
      </w:pPr>
      <w:r w:rsidRPr="006B2A59">
        <w:rPr>
          <w:rStyle w:val="FootnoteReference"/>
          <w:rFonts w:ascii="Verdana" w:hAnsi="Verdana"/>
          <w:sz w:val="14"/>
          <w:szCs w:val="14"/>
        </w:rPr>
        <w:footnoteRef/>
      </w:r>
      <w:r w:rsidRPr="006B2A59">
        <w:rPr>
          <w:rFonts w:ascii="Verdana" w:hAnsi="Verdana"/>
          <w:sz w:val="14"/>
          <w:szCs w:val="14"/>
        </w:rPr>
        <w:t xml:space="preserve"> </w:t>
      </w:r>
      <w:r w:rsidRPr="006B2A59">
        <w:rPr>
          <w:rFonts w:ascii="Verdana" w:hAnsi="Verdana"/>
          <w:sz w:val="14"/>
          <w:szCs w:val="14"/>
          <w:lang w:val="en-US"/>
        </w:rPr>
        <w:t>The signature of the Transferee applies to all sections of this letter including (but not limited to) the Statement of undertaking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1" w15:restartNumberingAfterBreak="0">
    <w:nsid w:val="2F8550C1"/>
    <w:multiLevelType w:val="multilevel"/>
    <w:tmpl w:val="A9909186"/>
    <w:lvl w:ilvl="0">
      <w:start w:val="1"/>
      <w:numFmt w:val="decimal"/>
      <w:pStyle w:val="ActivityMainHeading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ActivitySubHeading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num w:numId="1" w16cid:durableId="1742285565">
    <w:abstractNumId w:val="0"/>
  </w:num>
  <w:num w:numId="2" w16cid:durableId="1587809509">
    <w:abstractNumId w:val="2"/>
  </w:num>
  <w:num w:numId="3" w16cid:durableId="1918436823">
    <w:abstractNumId w:val="1"/>
  </w:num>
  <w:num w:numId="4" w16cid:durableId="1217358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formatting="0"/>
  <w:trackRevisions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tDQ0tzQwNDM1MjJV0lEKTi0uzszPAykwrAUAknCF/ywAAAA="/>
    <w:docVar w:name="Registered" w:val="-1"/>
    <w:docVar w:name="Version" w:val="0"/>
  </w:docVars>
  <w:rsids>
    <w:rsidRoot w:val="00E918B2"/>
    <w:rsid w:val="000008A6"/>
    <w:rsid w:val="0000196B"/>
    <w:rsid w:val="000030E8"/>
    <w:rsid w:val="00003CAF"/>
    <w:rsid w:val="00005328"/>
    <w:rsid w:val="00005B89"/>
    <w:rsid w:val="00006F71"/>
    <w:rsid w:val="00012A3D"/>
    <w:rsid w:val="000138B3"/>
    <w:rsid w:val="00016F6C"/>
    <w:rsid w:val="00021E15"/>
    <w:rsid w:val="0002226E"/>
    <w:rsid w:val="00024E3B"/>
    <w:rsid w:val="00026A2A"/>
    <w:rsid w:val="00030543"/>
    <w:rsid w:val="00030BDE"/>
    <w:rsid w:val="00030DD8"/>
    <w:rsid w:val="000318EB"/>
    <w:rsid w:val="00032925"/>
    <w:rsid w:val="00035995"/>
    <w:rsid w:val="00036532"/>
    <w:rsid w:val="00036F42"/>
    <w:rsid w:val="00041113"/>
    <w:rsid w:val="00041ABB"/>
    <w:rsid w:val="00041CFD"/>
    <w:rsid w:val="00041F6F"/>
    <w:rsid w:val="00047688"/>
    <w:rsid w:val="00047C0B"/>
    <w:rsid w:val="000502E3"/>
    <w:rsid w:val="000521E8"/>
    <w:rsid w:val="00052C65"/>
    <w:rsid w:val="00053753"/>
    <w:rsid w:val="00054DC3"/>
    <w:rsid w:val="000568DF"/>
    <w:rsid w:val="00060AA9"/>
    <w:rsid w:val="0006103E"/>
    <w:rsid w:val="000628B3"/>
    <w:rsid w:val="00065053"/>
    <w:rsid w:val="000664E8"/>
    <w:rsid w:val="00070D3D"/>
    <w:rsid w:val="0007273C"/>
    <w:rsid w:val="00073809"/>
    <w:rsid w:val="00075EAE"/>
    <w:rsid w:val="00077DD3"/>
    <w:rsid w:val="00084F5B"/>
    <w:rsid w:val="000854A5"/>
    <w:rsid w:val="00087F36"/>
    <w:rsid w:val="0009041B"/>
    <w:rsid w:val="00091128"/>
    <w:rsid w:val="000929E1"/>
    <w:rsid w:val="000947F3"/>
    <w:rsid w:val="00095DFD"/>
    <w:rsid w:val="000963C8"/>
    <w:rsid w:val="000A044B"/>
    <w:rsid w:val="000A301E"/>
    <w:rsid w:val="000A3433"/>
    <w:rsid w:val="000A3F63"/>
    <w:rsid w:val="000A5DC8"/>
    <w:rsid w:val="000B0A85"/>
    <w:rsid w:val="000B0D4D"/>
    <w:rsid w:val="000B2503"/>
    <w:rsid w:val="000B40AC"/>
    <w:rsid w:val="000B632E"/>
    <w:rsid w:val="000C5E48"/>
    <w:rsid w:val="000C6D99"/>
    <w:rsid w:val="000C6E40"/>
    <w:rsid w:val="000C7128"/>
    <w:rsid w:val="000C7262"/>
    <w:rsid w:val="000C770C"/>
    <w:rsid w:val="000C78F7"/>
    <w:rsid w:val="000D2229"/>
    <w:rsid w:val="000D5C10"/>
    <w:rsid w:val="000D6078"/>
    <w:rsid w:val="000D7839"/>
    <w:rsid w:val="000E0656"/>
    <w:rsid w:val="000E0BC8"/>
    <w:rsid w:val="000E2FA9"/>
    <w:rsid w:val="000E406B"/>
    <w:rsid w:val="000F00E9"/>
    <w:rsid w:val="000F03D7"/>
    <w:rsid w:val="000F291E"/>
    <w:rsid w:val="000F53FD"/>
    <w:rsid w:val="000F5600"/>
    <w:rsid w:val="000F60F7"/>
    <w:rsid w:val="00100379"/>
    <w:rsid w:val="00101A19"/>
    <w:rsid w:val="0010283E"/>
    <w:rsid w:val="001049D5"/>
    <w:rsid w:val="001064E3"/>
    <w:rsid w:val="001102B1"/>
    <w:rsid w:val="001102D3"/>
    <w:rsid w:val="00112617"/>
    <w:rsid w:val="00112B02"/>
    <w:rsid w:val="00115CCB"/>
    <w:rsid w:val="00117D16"/>
    <w:rsid w:val="001211E1"/>
    <w:rsid w:val="00122992"/>
    <w:rsid w:val="00122FCE"/>
    <w:rsid w:val="00132649"/>
    <w:rsid w:val="00133039"/>
    <w:rsid w:val="001345FC"/>
    <w:rsid w:val="001371B1"/>
    <w:rsid w:val="00143CBA"/>
    <w:rsid w:val="001452CB"/>
    <w:rsid w:val="0015421E"/>
    <w:rsid w:val="00154CC9"/>
    <w:rsid w:val="001559A0"/>
    <w:rsid w:val="00160647"/>
    <w:rsid w:val="00161C60"/>
    <w:rsid w:val="00163686"/>
    <w:rsid w:val="0017181A"/>
    <w:rsid w:val="00172BF5"/>
    <w:rsid w:val="00172DBF"/>
    <w:rsid w:val="001733E8"/>
    <w:rsid w:val="00173E51"/>
    <w:rsid w:val="001742DC"/>
    <w:rsid w:val="00174C0E"/>
    <w:rsid w:val="001758BB"/>
    <w:rsid w:val="0017609E"/>
    <w:rsid w:val="001800B7"/>
    <w:rsid w:val="001805FD"/>
    <w:rsid w:val="00182F26"/>
    <w:rsid w:val="001832E3"/>
    <w:rsid w:val="00185A2B"/>
    <w:rsid w:val="0019106F"/>
    <w:rsid w:val="0019252F"/>
    <w:rsid w:val="001945B0"/>
    <w:rsid w:val="00194A78"/>
    <w:rsid w:val="001977CE"/>
    <w:rsid w:val="001A58F8"/>
    <w:rsid w:val="001A65FE"/>
    <w:rsid w:val="001A6F81"/>
    <w:rsid w:val="001B16D7"/>
    <w:rsid w:val="001B20BC"/>
    <w:rsid w:val="001B2B17"/>
    <w:rsid w:val="001B50CA"/>
    <w:rsid w:val="001B667B"/>
    <w:rsid w:val="001C2597"/>
    <w:rsid w:val="001C463C"/>
    <w:rsid w:val="001C581B"/>
    <w:rsid w:val="001D04BA"/>
    <w:rsid w:val="001D08BA"/>
    <w:rsid w:val="001D099F"/>
    <w:rsid w:val="001D29AC"/>
    <w:rsid w:val="001D3C76"/>
    <w:rsid w:val="001D7674"/>
    <w:rsid w:val="001D7D1A"/>
    <w:rsid w:val="001D7DF8"/>
    <w:rsid w:val="001E0336"/>
    <w:rsid w:val="001E0DBB"/>
    <w:rsid w:val="001E2075"/>
    <w:rsid w:val="001E2645"/>
    <w:rsid w:val="001E397D"/>
    <w:rsid w:val="001E3C39"/>
    <w:rsid w:val="001E5A7D"/>
    <w:rsid w:val="001E678F"/>
    <w:rsid w:val="001E6936"/>
    <w:rsid w:val="001F01B3"/>
    <w:rsid w:val="001F1B55"/>
    <w:rsid w:val="001F271E"/>
    <w:rsid w:val="001F5607"/>
    <w:rsid w:val="001F6578"/>
    <w:rsid w:val="001F72B4"/>
    <w:rsid w:val="001F7714"/>
    <w:rsid w:val="001F7B12"/>
    <w:rsid w:val="002025BD"/>
    <w:rsid w:val="00203BBB"/>
    <w:rsid w:val="00204B8F"/>
    <w:rsid w:val="00205E94"/>
    <w:rsid w:val="002127A2"/>
    <w:rsid w:val="002147CB"/>
    <w:rsid w:val="002164A0"/>
    <w:rsid w:val="002171AB"/>
    <w:rsid w:val="0022009D"/>
    <w:rsid w:val="00220C6C"/>
    <w:rsid w:val="00222E7E"/>
    <w:rsid w:val="00233293"/>
    <w:rsid w:val="00234E6B"/>
    <w:rsid w:val="00235899"/>
    <w:rsid w:val="00236E22"/>
    <w:rsid w:val="0023730D"/>
    <w:rsid w:val="00237D27"/>
    <w:rsid w:val="00241248"/>
    <w:rsid w:val="00242502"/>
    <w:rsid w:val="00242530"/>
    <w:rsid w:val="002434CD"/>
    <w:rsid w:val="00244E5D"/>
    <w:rsid w:val="00245B19"/>
    <w:rsid w:val="00247A31"/>
    <w:rsid w:val="00247A6C"/>
    <w:rsid w:val="00250D07"/>
    <w:rsid w:val="00254055"/>
    <w:rsid w:val="00255713"/>
    <w:rsid w:val="002561DE"/>
    <w:rsid w:val="0025670A"/>
    <w:rsid w:val="00257AFE"/>
    <w:rsid w:val="00263F12"/>
    <w:rsid w:val="00265CEC"/>
    <w:rsid w:val="00265F2B"/>
    <w:rsid w:val="0026664B"/>
    <w:rsid w:val="0027008E"/>
    <w:rsid w:val="00271356"/>
    <w:rsid w:val="00272052"/>
    <w:rsid w:val="002724FD"/>
    <w:rsid w:val="002747B6"/>
    <w:rsid w:val="00275105"/>
    <w:rsid w:val="00276A1D"/>
    <w:rsid w:val="0027737B"/>
    <w:rsid w:val="00280DBF"/>
    <w:rsid w:val="00281B80"/>
    <w:rsid w:val="00282032"/>
    <w:rsid w:val="00282390"/>
    <w:rsid w:val="00282BC5"/>
    <w:rsid w:val="0029197E"/>
    <w:rsid w:val="00291EA9"/>
    <w:rsid w:val="00293545"/>
    <w:rsid w:val="0029371E"/>
    <w:rsid w:val="00293A5A"/>
    <w:rsid w:val="0029461D"/>
    <w:rsid w:val="00295A75"/>
    <w:rsid w:val="00296011"/>
    <w:rsid w:val="002A0467"/>
    <w:rsid w:val="002A0552"/>
    <w:rsid w:val="002A13BD"/>
    <w:rsid w:val="002A63AD"/>
    <w:rsid w:val="002B09BD"/>
    <w:rsid w:val="002B1072"/>
    <w:rsid w:val="002B127C"/>
    <w:rsid w:val="002B16AF"/>
    <w:rsid w:val="002B2909"/>
    <w:rsid w:val="002B2D17"/>
    <w:rsid w:val="002B2F96"/>
    <w:rsid w:val="002B3A09"/>
    <w:rsid w:val="002B4C3A"/>
    <w:rsid w:val="002B5A0D"/>
    <w:rsid w:val="002B5F76"/>
    <w:rsid w:val="002C1D9A"/>
    <w:rsid w:val="002C45DC"/>
    <w:rsid w:val="002C4C61"/>
    <w:rsid w:val="002D3486"/>
    <w:rsid w:val="002D462A"/>
    <w:rsid w:val="002D4CBD"/>
    <w:rsid w:val="002D55EE"/>
    <w:rsid w:val="002D5A32"/>
    <w:rsid w:val="002D713D"/>
    <w:rsid w:val="002E18BD"/>
    <w:rsid w:val="002E53EB"/>
    <w:rsid w:val="002E7CE4"/>
    <w:rsid w:val="002F3807"/>
    <w:rsid w:val="002F3FEA"/>
    <w:rsid w:val="002F4628"/>
    <w:rsid w:val="002F4F18"/>
    <w:rsid w:val="002F6186"/>
    <w:rsid w:val="002F6AC2"/>
    <w:rsid w:val="002F6EEB"/>
    <w:rsid w:val="002F78CD"/>
    <w:rsid w:val="00300E42"/>
    <w:rsid w:val="0030374F"/>
    <w:rsid w:val="00303FD5"/>
    <w:rsid w:val="00305980"/>
    <w:rsid w:val="0030636D"/>
    <w:rsid w:val="0030683E"/>
    <w:rsid w:val="00306BF4"/>
    <w:rsid w:val="00307E09"/>
    <w:rsid w:val="00310AAA"/>
    <w:rsid w:val="00311093"/>
    <w:rsid w:val="003133DE"/>
    <w:rsid w:val="00314F1A"/>
    <w:rsid w:val="00317FCF"/>
    <w:rsid w:val="00320A60"/>
    <w:rsid w:val="00322240"/>
    <w:rsid w:val="00323093"/>
    <w:rsid w:val="00323B1A"/>
    <w:rsid w:val="003241D8"/>
    <w:rsid w:val="003277AF"/>
    <w:rsid w:val="003308B7"/>
    <w:rsid w:val="00332B90"/>
    <w:rsid w:val="0033383E"/>
    <w:rsid w:val="00333CA9"/>
    <w:rsid w:val="003341EA"/>
    <w:rsid w:val="00335FA1"/>
    <w:rsid w:val="003362FA"/>
    <w:rsid w:val="00336869"/>
    <w:rsid w:val="00336BC0"/>
    <w:rsid w:val="00336CA5"/>
    <w:rsid w:val="00337D93"/>
    <w:rsid w:val="00341E06"/>
    <w:rsid w:val="003424D7"/>
    <w:rsid w:val="003451F6"/>
    <w:rsid w:val="00346D98"/>
    <w:rsid w:val="00350208"/>
    <w:rsid w:val="0035025F"/>
    <w:rsid w:val="0035063C"/>
    <w:rsid w:val="003566D7"/>
    <w:rsid w:val="0035704E"/>
    <w:rsid w:val="003603A3"/>
    <w:rsid w:val="0036073C"/>
    <w:rsid w:val="00360E1F"/>
    <w:rsid w:val="00361F9B"/>
    <w:rsid w:val="003663EC"/>
    <w:rsid w:val="00367295"/>
    <w:rsid w:val="00370A84"/>
    <w:rsid w:val="00371284"/>
    <w:rsid w:val="00372A46"/>
    <w:rsid w:val="003731EA"/>
    <w:rsid w:val="0037428C"/>
    <w:rsid w:val="00377854"/>
    <w:rsid w:val="0037799F"/>
    <w:rsid w:val="00380246"/>
    <w:rsid w:val="0038296C"/>
    <w:rsid w:val="00382D6D"/>
    <w:rsid w:val="003830DD"/>
    <w:rsid w:val="0038519A"/>
    <w:rsid w:val="00385EFA"/>
    <w:rsid w:val="00387614"/>
    <w:rsid w:val="0039233E"/>
    <w:rsid w:val="00392B96"/>
    <w:rsid w:val="00392F04"/>
    <w:rsid w:val="00393BFC"/>
    <w:rsid w:val="003A07B7"/>
    <w:rsid w:val="003A13DE"/>
    <w:rsid w:val="003A2622"/>
    <w:rsid w:val="003A26F6"/>
    <w:rsid w:val="003A4217"/>
    <w:rsid w:val="003A5C4D"/>
    <w:rsid w:val="003B058E"/>
    <w:rsid w:val="003B1D0C"/>
    <w:rsid w:val="003B4FD4"/>
    <w:rsid w:val="003B5AC4"/>
    <w:rsid w:val="003B637D"/>
    <w:rsid w:val="003B761F"/>
    <w:rsid w:val="003C1664"/>
    <w:rsid w:val="003C75D2"/>
    <w:rsid w:val="003D0F43"/>
    <w:rsid w:val="003D10D7"/>
    <w:rsid w:val="003D338E"/>
    <w:rsid w:val="003D7903"/>
    <w:rsid w:val="003E05DD"/>
    <w:rsid w:val="003E1889"/>
    <w:rsid w:val="003E23D3"/>
    <w:rsid w:val="003E51B1"/>
    <w:rsid w:val="003E55AB"/>
    <w:rsid w:val="003F22FF"/>
    <w:rsid w:val="003F32EC"/>
    <w:rsid w:val="003F43B9"/>
    <w:rsid w:val="003F652B"/>
    <w:rsid w:val="003F689E"/>
    <w:rsid w:val="003F6DAF"/>
    <w:rsid w:val="003F7B7B"/>
    <w:rsid w:val="00402373"/>
    <w:rsid w:val="004028E0"/>
    <w:rsid w:val="00403688"/>
    <w:rsid w:val="004048E5"/>
    <w:rsid w:val="00406294"/>
    <w:rsid w:val="00410621"/>
    <w:rsid w:val="004133F4"/>
    <w:rsid w:val="00414B5D"/>
    <w:rsid w:val="0041629C"/>
    <w:rsid w:val="004164FB"/>
    <w:rsid w:val="00417315"/>
    <w:rsid w:val="004207C8"/>
    <w:rsid w:val="0042162E"/>
    <w:rsid w:val="00426957"/>
    <w:rsid w:val="004306A0"/>
    <w:rsid w:val="004321A9"/>
    <w:rsid w:val="00432EA8"/>
    <w:rsid w:val="00436DF1"/>
    <w:rsid w:val="00437B84"/>
    <w:rsid w:val="00442009"/>
    <w:rsid w:val="004438B4"/>
    <w:rsid w:val="00447555"/>
    <w:rsid w:val="00454E13"/>
    <w:rsid w:val="00457282"/>
    <w:rsid w:val="00460CAA"/>
    <w:rsid w:val="004613C3"/>
    <w:rsid w:val="004632A4"/>
    <w:rsid w:val="0046476E"/>
    <w:rsid w:val="0046538F"/>
    <w:rsid w:val="00465CF2"/>
    <w:rsid w:val="004663DB"/>
    <w:rsid w:val="00466A3B"/>
    <w:rsid w:val="004678FC"/>
    <w:rsid w:val="00467D66"/>
    <w:rsid w:val="004701CC"/>
    <w:rsid w:val="0047070A"/>
    <w:rsid w:val="00470DA1"/>
    <w:rsid w:val="00472FE1"/>
    <w:rsid w:val="004737FD"/>
    <w:rsid w:val="004747C7"/>
    <w:rsid w:val="00483C3C"/>
    <w:rsid w:val="00483DB6"/>
    <w:rsid w:val="00485D90"/>
    <w:rsid w:val="00485DEA"/>
    <w:rsid w:val="00490325"/>
    <w:rsid w:val="00494DAA"/>
    <w:rsid w:val="00495BA1"/>
    <w:rsid w:val="00496FC3"/>
    <w:rsid w:val="004A0835"/>
    <w:rsid w:val="004A1D6F"/>
    <w:rsid w:val="004A3486"/>
    <w:rsid w:val="004A38D4"/>
    <w:rsid w:val="004A3C8F"/>
    <w:rsid w:val="004A3DE6"/>
    <w:rsid w:val="004A4D04"/>
    <w:rsid w:val="004A5617"/>
    <w:rsid w:val="004A609F"/>
    <w:rsid w:val="004B1321"/>
    <w:rsid w:val="004B69EB"/>
    <w:rsid w:val="004C497A"/>
    <w:rsid w:val="004C4ADA"/>
    <w:rsid w:val="004C53D4"/>
    <w:rsid w:val="004C53D8"/>
    <w:rsid w:val="004C59F5"/>
    <w:rsid w:val="004C63F5"/>
    <w:rsid w:val="004D033E"/>
    <w:rsid w:val="004D2F3D"/>
    <w:rsid w:val="004D4370"/>
    <w:rsid w:val="004D623D"/>
    <w:rsid w:val="004E1C17"/>
    <w:rsid w:val="004E1C28"/>
    <w:rsid w:val="004E2A4C"/>
    <w:rsid w:val="004E2F95"/>
    <w:rsid w:val="004E5418"/>
    <w:rsid w:val="004E6652"/>
    <w:rsid w:val="004E7453"/>
    <w:rsid w:val="004E7EA4"/>
    <w:rsid w:val="004F01FB"/>
    <w:rsid w:val="004F1358"/>
    <w:rsid w:val="004F6D74"/>
    <w:rsid w:val="004F793D"/>
    <w:rsid w:val="00501325"/>
    <w:rsid w:val="005017F9"/>
    <w:rsid w:val="00504506"/>
    <w:rsid w:val="00507EAF"/>
    <w:rsid w:val="00510483"/>
    <w:rsid w:val="00512070"/>
    <w:rsid w:val="005121B7"/>
    <w:rsid w:val="005124CD"/>
    <w:rsid w:val="005129D6"/>
    <w:rsid w:val="00522A0F"/>
    <w:rsid w:val="005234B0"/>
    <w:rsid w:val="005247F1"/>
    <w:rsid w:val="0052538F"/>
    <w:rsid w:val="00525D5C"/>
    <w:rsid w:val="00526155"/>
    <w:rsid w:val="00526707"/>
    <w:rsid w:val="00527783"/>
    <w:rsid w:val="00531517"/>
    <w:rsid w:val="00531CEA"/>
    <w:rsid w:val="00536965"/>
    <w:rsid w:val="00536BBE"/>
    <w:rsid w:val="00537EA8"/>
    <w:rsid w:val="00543822"/>
    <w:rsid w:val="005452C7"/>
    <w:rsid w:val="00551CA7"/>
    <w:rsid w:val="00552326"/>
    <w:rsid w:val="00553CFE"/>
    <w:rsid w:val="0055422A"/>
    <w:rsid w:val="005549D1"/>
    <w:rsid w:val="005562CF"/>
    <w:rsid w:val="005574AB"/>
    <w:rsid w:val="00562300"/>
    <w:rsid w:val="00562A97"/>
    <w:rsid w:val="00570801"/>
    <w:rsid w:val="00570854"/>
    <w:rsid w:val="005714B2"/>
    <w:rsid w:val="00571A1B"/>
    <w:rsid w:val="005730C7"/>
    <w:rsid w:val="00574C67"/>
    <w:rsid w:val="00575E93"/>
    <w:rsid w:val="00577E80"/>
    <w:rsid w:val="00580145"/>
    <w:rsid w:val="0058086D"/>
    <w:rsid w:val="00582412"/>
    <w:rsid w:val="00586609"/>
    <w:rsid w:val="005876CE"/>
    <w:rsid w:val="00590682"/>
    <w:rsid w:val="00590B93"/>
    <w:rsid w:val="00595040"/>
    <w:rsid w:val="00597AC8"/>
    <w:rsid w:val="005A2C09"/>
    <w:rsid w:val="005A2E63"/>
    <w:rsid w:val="005A4166"/>
    <w:rsid w:val="005A43C5"/>
    <w:rsid w:val="005A54BD"/>
    <w:rsid w:val="005A572F"/>
    <w:rsid w:val="005A5932"/>
    <w:rsid w:val="005A5BDA"/>
    <w:rsid w:val="005A6D0B"/>
    <w:rsid w:val="005B09B8"/>
    <w:rsid w:val="005B256D"/>
    <w:rsid w:val="005B41F5"/>
    <w:rsid w:val="005B7640"/>
    <w:rsid w:val="005B79E2"/>
    <w:rsid w:val="005C1DC9"/>
    <w:rsid w:val="005C232C"/>
    <w:rsid w:val="005C3EDA"/>
    <w:rsid w:val="005C5D4D"/>
    <w:rsid w:val="005C6006"/>
    <w:rsid w:val="005C7D9A"/>
    <w:rsid w:val="005D00E0"/>
    <w:rsid w:val="005D187E"/>
    <w:rsid w:val="005D429C"/>
    <w:rsid w:val="005D5BCA"/>
    <w:rsid w:val="005D6E22"/>
    <w:rsid w:val="005D6F46"/>
    <w:rsid w:val="005E2762"/>
    <w:rsid w:val="005E2A86"/>
    <w:rsid w:val="005E30C2"/>
    <w:rsid w:val="005E3893"/>
    <w:rsid w:val="005F013C"/>
    <w:rsid w:val="005F1288"/>
    <w:rsid w:val="005F2A40"/>
    <w:rsid w:val="005F51CE"/>
    <w:rsid w:val="006011CF"/>
    <w:rsid w:val="00602476"/>
    <w:rsid w:val="00603D90"/>
    <w:rsid w:val="00604059"/>
    <w:rsid w:val="0060539D"/>
    <w:rsid w:val="006066DD"/>
    <w:rsid w:val="006071B7"/>
    <w:rsid w:val="006110B0"/>
    <w:rsid w:val="006110D2"/>
    <w:rsid w:val="006114A4"/>
    <w:rsid w:val="00611C69"/>
    <w:rsid w:val="00612648"/>
    <w:rsid w:val="00613114"/>
    <w:rsid w:val="0061538D"/>
    <w:rsid w:val="006207F8"/>
    <w:rsid w:val="00620F0A"/>
    <w:rsid w:val="00621EA3"/>
    <w:rsid w:val="00622206"/>
    <w:rsid w:val="00622991"/>
    <w:rsid w:val="006229EB"/>
    <w:rsid w:val="00622BB5"/>
    <w:rsid w:val="00623E06"/>
    <w:rsid w:val="00624511"/>
    <w:rsid w:val="00624D09"/>
    <w:rsid w:val="0062562E"/>
    <w:rsid w:val="00625E81"/>
    <w:rsid w:val="006270DE"/>
    <w:rsid w:val="006276F5"/>
    <w:rsid w:val="006277B5"/>
    <w:rsid w:val="00636F42"/>
    <w:rsid w:val="006412B4"/>
    <w:rsid w:val="006428DF"/>
    <w:rsid w:val="00645733"/>
    <w:rsid w:val="00646D41"/>
    <w:rsid w:val="00650A25"/>
    <w:rsid w:val="00650D10"/>
    <w:rsid w:val="0065345A"/>
    <w:rsid w:val="00654363"/>
    <w:rsid w:val="006547D4"/>
    <w:rsid w:val="00654965"/>
    <w:rsid w:val="00655681"/>
    <w:rsid w:val="006570EA"/>
    <w:rsid w:val="006577B2"/>
    <w:rsid w:val="00661A3F"/>
    <w:rsid w:val="00663953"/>
    <w:rsid w:val="00666203"/>
    <w:rsid w:val="00666264"/>
    <w:rsid w:val="00666A3E"/>
    <w:rsid w:val="0066754C"/>
    <w:rsid w:val="00667CDB"/>
    <w:rsid w:val="00670CA2"/>
    <w:rsid w:val="00673C3C"/>
    <w:rsid w:val="00675AF3"/>
    <w:rsid w:val="00675C1F"/>
    <w:rsid w:val="00675F06"/>
    <w:rsid w:val="00676F1C"/>
    <w:rsid w:val="00681F00"/>
    <w:rsid w:val="00682BFE"/>
    <w:rsid w:val="00686046"/>
    <w:rsid w:val="00687CFE"/>
    <w:rsid w:val="00692211"/>
    <w:rsid w:val="006948CC"/>
    <w:rsid w:val="00695028"/>
    <w:rsid w:val="00695BF3"/>
    <w:rsid w:val="006A20CF"/>
    <w:rsid w:val="006A6F80"/>
    <w:rsid w:val="006A70F7"/>
    <w:rsid w:val="006A71E0"/>
    <w:rsid w:val="006B2A59"/>
    <w:rsid w:val="006B2EFE"/>
    <w:rsid w:val="006B306C"/>
    <w:rsid w:val="006B471A"/>
    <w:rsid w:val="006B4737"/>
    <w:rsid w:val="006B5EEC"/>
    <w:rsid w:val="006C0655"/>
    <w:rsid w:val="006C11EC"/>
    <w:rsid w:val="006C1D46"/>
    <w:rsid w:val="006C3EC1"/>
    <w:rsid w:val="006C4521"/>
    <w:rsid w:val="006C4EED"/>
    <w:rsid w:val="006C4FAA"/>
    <w:rsid w:val="006C509D"/>
    <w:rsid w:val="006D4E14"/>
    <w:rsid w:val="006D5706"/>
    <w:rsid w:val="006D5D4C"/>
    <w:rsid w:val="006D7413"/>
    <w:rsid w:val="006E14DA"/>
    <w:rsid w:val="006E33D3"/>
    <w:rsid w:val="006E4157"/>
    <w:rsid w:val="006E4450"/>
    <w:rsid w:val="006E4659"/>
    <w:rsid w:val="006E6F87"/>
    <w:rsid w:val="006F1502"/>
    <w:rsid w:val="006F2928"/>
    <w:rsid w:val="006F2F7B"/>
    <w:rsid w:val="006F476F"/>
    <w:rsid w:val="006F4941"/>
    <w:rsid w:val="006F52BB"/>
    <w:rsid w:val="00702990"/>
    <w:rsid w:val="0070303D"/>
    <w:rsid w:val="00703C2F"/>
    <w:rsid w:val="00703D88"/>
    <w:rsid w:val="00705053"/>
    <w:rsid w:val="00707781"/>
    <w:rsid w:val="00707CF5"/>
    <w:rsid w:val="0071293C"/>
    <w:rsid w:val="00714288"/>
    <w:rsid w:val="007158B7"/>
    <w:rsid w:val="00717D2A"/>
    <w:rsid w:val="00723910"/>
    <w:rsid w:val="007256F5"/>
    <w:rsid w:val="00725DBE"/>
    <w:rsid w:val="0072769D"/>
    <w:rsid w:val="0072778C"/>
    <w:rsid w:val="00730973"/>
    <w:rsid w:val="007309B6"/>
    <w:rsid w:val="007336C7"/>
    <w:rsid w:val="00733C5B"/>
    <w:rsid w:val="007355D4"/>
    <w:rsid w:val="00735BB3"/>
    <w:rsid w:val="007367F7"/>
    <w:rsid w:val="00736F77"/>
    <w:rsid w:val="0074042E"/>
    <w:rsid w:val="007435C4"/>
    <w:rsid w:val="00743CE5"/>
    <w:rsid w:val="00745746"/>
    <w:rsid w:val="00745ED4"/>
    <w:rsid w:val="00750530"/>
    <w:rsid w:val="0075290E"/>
    <w:rsid w:val="00755F7D"/>
    <w:rsid w:val="00761640"/>
    <w:rsid w:val="00763B6F"/>
    <w:rsid w:val="007674D2"/>
    <w:rsid w:val="00767740"/>
    <w:rsid w:val="00767A28"/>
    <w:rsid w:val="00767BF5"/>
    <w:rsid w:val="0077060E"/>
    <w:rsid w:val="00770F22"/>
    <w:rsid w:val="00771E9B"/>
    <w:rsid w:val="00773F18"/>
    <w:rsid w:val="00774B03"/>
    <w:rsid w:val="00775743"/>
    <w:rsid w:val="00776171"/>
    <w:rsid w:val="007774CC"/>
    <w:rsid w:val="007819A5"/>
    <w:rsid w:val="00782642"/>
    <w:rsid w:val="00784745"/>
    <w:rsid w:val="00784F82"/>
    <w:rsid w:val="00785607"/>
    <w:rsid w:val="00793635"/>
    <w:rsid w:val="0079486C"/>
    <w:rsid w:val="00796992"/>
    <w:rsid w:val="007A1761"/>
    <w:rsid w:val="007A1920"/>
    <w:rsid w:val="007A2801"/>
    <w:rsid w:val="007A31BD"/>
    <w:rsid w:val="007A5C59"/>
    <w:rsid w:val="007A73B0"/>
    <w:rsid w:val="007A7CDE"/>
    <w:rsid w:val="007B169C"/>
    <w:rsid w:val="007B1EFE"/>
    <w:rsid w:val="007B2A7B"/>
    <w:rsid w:val="007B2D6D"/>
    <w:rsid w:val="007B5B09"/>
    <w:rsid w:val="007B7ECA"/>
    <w:rsid w:val="007C252E"/>
    <w:rsid w:val="007C3360"/>
    <w:rsid w:val="007C5C2F"/>
    <w:rsid w:val="007D2059"/>
    <w:rsid w:val="007D4307"/>
    <w:rsid w:val="007D4762"/>
    <w:rsid w:val="007D7488"/>
    <w:rsid w:val="007E0341"/>
    <w:rsid w:val="007E21B6"/>
    <w:rsid w:val="007E2CD3"/>
    <w:rsid w:val="007E5D0F"/>
    <w:rsid w:val="007E6ECB"/>
    <w:rsid w:val="007E7C31"/>
    <w:rsid w:val="007E7E2E"/>
    <w:rsid w:val="007F03C1"/>
    <w:rsid w:val="007F1183"/>
    <w:rsid w:val="007F250F"/>
    <w:rsid w:val="007F3D1B"/>
    <w:rsid w:val="007F507F"/>
    <w:rsid w:val="007F5FD6"/>
    <w:rsid w:val="007F6FF3"/>
    <w:rsid w:val="007F7AD8"/>
    <w:rsid w:val="00804CF9"/>
    <w:rsid w:val="00810578"/>
    <w:rsid w:val="008108F7"/>
    <w:rsid w:val="00812E38"/>
    <w:rsid w:val="00812E4D"/>
    <w:rsid w:val="00813118"/>
    <w:rsid w:val="00813343"/>
    <w:rsid w:val="008136F1"/>
    <w:rsid w:val="00814D43"/>
    <w:rsid w:val="008150C7"/>
    <w:rsid w:val="00815537"/>
    <w:rsid w:val="00815B69"/>
    <w:rsid w:val="00816430"/>
    <w:rsid w:val="00821260"/>
    <w:rsid w:val="0082250D"/>
    <w:rsid w:val="00822CBA"/>
    <w:rsid w:val="008242B6"/>
    <w:rsid w:val="00825AAF"/>
    <w:rsid w:val="00827C88"/>
    <w:rsid w:val="008310E2"/>
    <w:rsid w:val="00834A16"/>
    <w:rsid w:val="00835D90"/>
    <w:rsid w:val="008379F6"/>
    <w:rsid w:val="008411F8"/>
    <w:rsid w:val="00842A0D"/>
    <w:rsid w:val="00843796"/>
    <w:rsid w:val="0084405F"/>
    <w:rsid w:val="008449DD"/>
    <w:rsid w:val="00844A69"/>
    <w:rsid w:val="00844F27"/>
    <w:rsid w:val="00845B14"/>
    <w:rsid w:val="00850F19"/>
    <w:rsid w:val="0085115C"/>
    <w:rsid w:val="00851D36"/>
    <w:rsid w:val="00851F8E"/>
    <w:rsid w:val="00854C2D"/>
    <w:rsid w:val="008566A7"/>
    <w:rsid w:val="00857BAA"/>
    <w:rsid w:val="00863180"/>
    <w:rsid w:val="008640D0"/>
    <w:rsid w:val="008662B0"/>
    <w:rsid w:val="008708B4"/>
    <w:rsid w:val="00875FA0"/>
    <w:rsid w:val="00876423"/>
    <w:rsid w:val="00880812"/>
    <w:rsid w:val="0088175C"/>
    <w:rsid w:val="00882FE2"/>
    <w:rsid w:val="00884213"/>
    <w:rsid w:val="00885C04"/>
    <w:rsid w:val="00891359"/>
    <w:rsid w:val="008918FE"/>
    <w:rsid w:val="00892F9D"/>
    <w:rsid w:val="00894469"/>
    <w:rsid w:val="00894841"/>
    <w:rsid w:val="00894DB3"/>
    <w:rsid w:val="008A070C"/>
    <w:rsid w:val="008A146D"/>
    <w:rsid w:val="008A29D7"/>
    <w:rsid w:val="008A3B71"/>
    <w:rsid w:val="008A3F93"/>
    <w:rsid w:val="008A6DB5"/>
    <w:rsid w:val="008A7C2D"/>
    <w:rsid w:val="008B350B"/>
    <w:rsid w:val="008B522B"/>
    <w:rsid w:val="008B7331"/>
    <w:rsid w:val="008C2E0A"/>
    <w:rsid w:val="008C6A2B"/>
    <w:rsid w:val="008C74D5"/>
    <w:rsid w:val="008D37F6"/>
    <w:rsid w:val="008D4B0C"/>
    <w:rsid w:val="008D4DB1"/>
    <w:rsid w:val="008D54A5"/>
    <w:rsid w:val="008D6BA2"/>
    <w:rsid w:val="008D77B7"/>
    <w:rsid w:val="008D7FCE"/>
    <w:rsid w:val="008E15A3"/>
    <w:rsid w:val="008E1D20"/>
    <w:rsid w:val="008E2E5C"/>
    <w:rsid w:val="008E4171"/>
    <w:rsid w:val="008E47E7"/>
    <w:rsid w:val="008F0B85"/>
    <w:rsid w:val="008F0E21"/>
    <w:rsid w:val="008F1851"/>
    <w:rsid w:val="008F1943"/>
    <w:rsid w:val="008F4C6F"/>
    <w:rsid w:val="008F6045"/>
    <w:rsid w:val="008F676F"/>
    <w:rsid w:val="008F7CC6"/>
    <w:rsid w:val="008F7ECC"/>
    <w:rsid w:val="0090197A"/>
    <w:rsid w:val="00910196"/>
    <w:rsid w:val="009110A3"/>
    <w:rsid w:val="009115F3"/>
    <w:rsid w:val="00911923"/>
    <w:rsid w:val="00914E34"/>
    <w:rsid w:val="00916508"/>
    <w:rsid w:val="009165DB"/>
    <w:rsid w:val="009178DA"/>
    <w:rsid w:val="00921212"/>
    <w:rsid w:val="009217CA"/>
    <w:rsid w:val="00926DFD"/>
    <w:rsid w:val="00927C5B"/>
    <w:rsid w:val="00930C96"/>
    <w:rsid w:val="009322E9"/>
    <w:rsid w:val="00932EED"/>
    <w:rsid w:val="0093342E"/>
    <w:rsid w:val="00933777"/>
    <w:rsid w:val="009341DD"/>
    <w:rsid w:val="00934ADF"/>
    <w:rsid w:val="00934B26"/>
    <w:rsid w:val="00934C7F"/>
    <w:rsid w:val="009376BB"/>
    <w:rsid w:val="009378C4"/>
    <w:rsid w:val="0094272C"/>
    <w:rsid w:val="00942F59"/>
    <w:rsid w:val="00944671"/>
    <w:rsid w:val="00945660"/>
    <w:rsid w:val="00946B6F"/>
    <w:rsid w:val="009504CC"/>
    <w:rsid w:val="00951F6D"/>
    <w:rsid w:val="0095236F"/>
    <w:rsid w:val="009527E0"/>
    <w:rsid w:val="00954EFE"/>
    <w:rsid w:val="00955A17"/>
    <w:rsid w:val="00956B89"/>
    <w:rsid w:val="0095729C"/>
    <w:rsid w:val="009606E0"/>
    <w:rsid w:val="00961E92"/>
    <w:rsid w:val="00962FC3"/>
    <w:rsid w:val="00963DF4"/>
    <w:rsid w:val="00964C44"/>
    <w:rsid w:val="009707F4"/>
    <w:rsid w:val="00971E49"/>
    <w:rsid w:val="009744BD"/>
    <w:rsid w:val="0097498F"/>
    <w:rsid w:val="00976BE2"/>
    <w:rsid w:val="00976C7D"/>
    <w:rsid w:val="00980772"/>
    <w:rsid w:val="0098079F"/>
    <w:rsid w:val="009825D7"/>
    <w:rsid w:val="009879E7"/>
    <w:rsid w:val="00990A47"/>
    <w:rsid w:val="00990B7C"/>
    <w:rsid w:val="009933BF"/>
    <w:rsid w:val="00994241"/>
    <w:rsid w:val="00995B09"/>
    <w:rsid w:val="009A33E5"/>
    <w:rsid w:val="009A3521"/>
    <w:rsid w:val="009A3B6B"/>
    <w:rsid w:val="009A3CAA"/>
    <w:rsid w:val="009A4E1A"/>
    <w:rsid w:val="009A5902"/>
    <w:rsid w:val="009A602C"/>
    <w:rsid w:val="009A7380"/>
    <w:rsid w:val="009B11EB"/>
    <w:rsid w:val="009B26D4"/>
    <w:rsid w:val="009B3953"/>
    <w:rsid w:val="009B3EF6"/>
    <w:rsid w:val="009B4565"/>
    <w:rsid w:val="009B6D40"/>
    <w:rsid w:val="009B769B"/>
    <w:rsid w:val="009C1813"/>
    <w:rsid w:val="009C53B2"/>
    <w:rsid w:val="009C5AE6"/>
    <w:rsid w:val="009C6CD6"/>
    <w:rsid w:val="009C7A20"/>
    <w:rsid w:val="009D2CE1"/>
    <w:rsid w:val="009D3598"/>
    <w:rsid w:val="009D3938"/>
    <w:rsid w:val="009D6CED"/>
    <w:rsid w:val="009D7ECF"/>
    <w:rsid w:val="009E0037"/>
    <w:rsid w:val="009E0205"/>
    <w:rsid w:val="009E0EC3"/>
    <w:rsid w:val="009E1C01"/>
    <w:rsid w:val="009E28A7"/>
    <w:rsid w:val="009E3E49"/>
    <w:rsid w:val="009E46BD"/>
    <w:rsid w:val="009F0729"/>
    <w:rsid w:val="009F2811"/>
    <w:rsid w:val="009F3BF1"/>
    <w:rsid w:val="009F41FE"/>
    <w:rsid w:val="009F5E7D"/>
    <w:rsid w:val="009F6DF5"/>
    <w:rsid w:val="009F7E67"/>
    <w:rsid w:val="00A00590"/>
    <w:rsid w:val="00A005F4"/>
    <w:rsid w:val="00A07C72"/>
    <w:rsid w:val="00A11414"/>
    <w:rsid w:val="00A1283A"/>
    <w:rsid w:val="00A149C9"/>
    <w:rsid w:val="00A1585D"/>
    <w:rsid w:val="00A16D60"/>
    <w:rsid w:val="00A16F07"/>
    <w:rsid w:val="00A21F01"/>
    <w:rsid w:val="00A23948"/>
    <w:rsid w:val="00A23F43"/>
    <w:rsid w:val="00A252F8"/>
    <w:rsid w:val="00A26507"/>
    <w:rsid w:val="00A30289"/>
    <w:rsid w:val="00A30F20"/>
    <w:rsid w:val="00A31EFA"/>
    <w:rsid w:val="00A33939"/>
    <w:rsid w:val="00A347E4"/>
    <w:rsid w:val="00A359F0"/>
    <w:rsid w:val="00A36226"/>
    <w:rsid w:val="00A428D8"/>
    <w:rsid w:val="00A43AC7"/>
    <w:rsid w:val="00A4506D"/>
    <w:rsid w:val="00A4589B"/>
    <w:rsid w:val="00A46993"/>
    <w:rsid w:val="00A50623"/>
    <w:rsid w:val="00A51B1E"/>
    <w:rsid w:val="00A524EC"/>
    <w:rsid w:val="00A52DF6"/>
    <w:rsid w:val="00A53C9E"/>
    <w:rsid w:val="00A61FDD"/>
    <w:rsid w:val="00A62331"/>
    <w:rsid w:val="00A62F01"/>
    <w:rsid w:val="00A630D7"/>
    <w:rsid w:val="00A63150"/>
    <w:rsid w:val="00A632A1"/>
    <w:rsid w:val="00A63544"/>
    <w:rsid w:val="00A63E81"/>
    <w:rsid w:val="00A6417E"/>
    <w:rsid w:val="00A655C2"/>
    <w:rsid w:val="00A66924"/>
    <w:rsid w:val="00A70340"/>
    <w:rsid w:val="00A71DCA"/>
    <w:rsid w:val="00A722DC"/>
    <w:rsid w:val="00A72F6F"/>
    <w:rsid w:val="00A74351"/>
    <w:rsid w:val="00A77150"/>
    <w:rsid w:val="00A85787"/>
    <w:rsid w:val="00A90554"/>
    <w:rsid w:val="00A90810"/>
    <w:rsid w:val="00A909CA"/>
    <w:rsid w:val="00A91168"/>
    <w:rsid w:val="00A916E4"/>
    <w:rsid w:val="00A93025"/>
    <w:rsid w:val="00A933EA"/>
    <w:rsid w:val="00A965BE"/>
    <w:rsid w:val="00A9723F"/>
    <w:rsid w:val="00A975D2"/>
    <w:rsid w:val="00A97803"/>
    <w:rsid w:val="00AA1801"/>
    <w:rsid w:val="00AA245C"/>
    <w:rsid w:val="00AA3593"/>
    <w:rsid w:val="00AA4009"/>
    <w:rsid w:val="00AA6C70"/>
    <w:rsid w:val="00AA7AD5"/>
    <w:rsid w:val="00AB1229"/>
    <w:rsid w:val="00AB29CB"/>
    <w:rsid w:val="00AB2B46"/>
    <w:rsid w:val="00AB2F35"/>
    <w:rsid w:val="00AB53A5"/>
    <w:rsid w:val="00AB7279"/>
    <w:rsid w:val="00AC0584"/>
    <w:rsid w:val="00AC0D92"/>
    <w:rsid w:val="00AC2209"/>
    <w:rsid w:val="00AC285F"/>
    <w:rsid w:val="00AC7FA5"/>
    <w:rsid w:val="00AD0151"/>
    <w:rsid w:val="00AD0821"/>
    <w:rsid w:val="00AD15D6"/>
    <w:rsid w:val="00AD3EE1"/>
    <w:rsid w:val="00AD5A75"/>
    <w:rsid w:val="00AD60C9"/>
    <w:rsid w:val="00AD62D8"/>
    <w:rsid w:val="00AD674C"/>
    <w:rsid w:val="00AD77EE"/>
    <w:rsid w:val="00AD7939"/>
    <w:rsid w:val="00AE1128"/>
    <w:rsid w:val="00AE202B"/>
    <w:rsid w:val="00AE290B"/>
    <w:rsid w:val="00AE30F1"/>
    <w:rsid w:val="00AE3EDB"/>
    <w:rsid w:val="00AE576E"/>
    <w:rsid w:val="00AF0605"/>
    <w:rsid w:val="00AF1C4C"/>
    <w:rsid w:val="00AF2D65"/>
    <w:rsid w:val="00AF3C11"/>
    <w:rsid w:val="00AF667E"/>
    <w:rsid w:val="00B001D0"/>
    <w:rsid w:val="00B00983"/>
    <w:rsid w:val="00B02D11"/>
    <w:rsid w:val="00B0510B"/>
    <w:rsid w:val="00B05804"/>
    <w:rsid w:val="00B078B7"/>
    <w:rsid w:val="00B12444"/>
    <w:rsid w:val="00B12E1A"/>
    <w:rsid w:val="00B14BD0"/>
    <w:rsid w:val="00B14E1A"/>
    <w:rsid w:val="00B17CB0"/>
    <w:rsid w:val="00B21CBB"/>
    <w:rsid w:val="00B22123"/>
    <w:rsid w:val="00B23798"/>
    <w:rsid w:val="00B238AF"/>
    <w:rsid w:val="00B2661A"/>
    <w:rsid w:val="00B26DAF"/>
    <w:rsid w:val="00B30FE2"/>
    <w:rsid w:val="00B32688"/>
    <w:rsid w:val="00B33422"/>
    <w:rsid w:val="00B33846"/>
    <w:rsid w:val="00B34592"/>
    <w:rsid w:val="00B34BA8"/>
    <w:rsid w:val="00B35E41"/>
    <w:rsid w:val="00B41C0F"/>
    <w:rsid w:val="00B429F7"/>
    <w:rsid w:val="00B44107"/>
    <w:rsid w:val="00B47176"/>
    <w:rsid w:val="00B50709"/>
    <w:rsid w:val="00B50D70"/>
    <w:rsid w:val="00B51A75"/>
    <w:rsid w:val="00B550A2"/>
    <w:rsid w:val="00B5667C"/>
    <w:rsid w:val="00B711EE"/>
    <w:rsid w:val="00B71F0A"/>
    <w:rsid w:val="00B7395D"/>
    <w:rsid w:val="00B82887"/>
    <w:rsid w:val="00B866A2"/>
    <w:rsid w:val="00B929FF"/>
    <w:rsid w:val="00B94411"/>
    <w:rsid w:val="00B954D9"/>
    <w:rsid w:val="00B967DA"/>
    <w:rsid w:val="00B96B04"/>
    <w:rsid w:val="00BA015F"/>
    <w:rsid w:val="00BA0F54"/>
    <w:rsid w:val="00BA203E"/>
    <w:rsid w:val="00BA2D7B"/>
    <w:rsid w:val="00BA53F5"/>
    <w:rsid w:val="00BB0296"/>
    <w:rsid w:val="00BB203F"/>
    <w:rsid w:val="00BB47FF"/>
    <w:rsid w:val="00BB6BD1"/>
    <w:rsid w:val="00BB7AA2"/>
    <w:rsid w:val="00BC03BB"/>
    <w:rsid w:val="00BC2861"/>
    <w:rsid w:val="00BC5E9B"/>
    <w:rsid w:val="00BC791E"/>
    <w:rsid w:val="00BD0AA7"/>
    <w:rsid w:val="00BD2FD5"/>
    <w:rsid w:val="00BD3FD9"/>
    <w:rsid w:val="00BD6CE3"/>
    <w:rsid w:val="00BD76E7"/>
    <w:rsid w:val="00BD7E85"/>
    <w:rsid w:val="00BD7EC7"/>
    <w:rsid w:val="00BE1711"/>
    <w:rsid w:val="00BE2205"/>
    <w:rsid w:val="00BE24DE"/>
    <w:rsid w:val="00BE5C4B"/>
    <w:rsid w:val="00BF0A7E"/>
    <w:rsid w:val="00BF22D9"/>
    <w:rsid w:val="00BF319C"/>
    <w:rsid w:val="00BF54DE"/>
    <w:rsid w:val="00BF5AD9"/>
    <w:rsid w:val="00BF6266"/>
    <w:rsid w:val="00BF6BAE"/>
    <w:rsid w:val="00C022BB"/>
    <w:rsid w:val="00C024A9"/>
    <w:rsid w:val="00C0479C"/>
    <w:rsid w:val="00C0578C"/>
    <w:rsid w:val="00C07E34"/>
    <w:rsid w:val="00C10450"/>
    <w:rsid w:val="00C1238A"/>
    <w:rsid w:val="00C14A01"/>
    <w:rsid w:val="00C14D4A"/>
    <w:rsid w:val="00C17750"/>
    <w:rsid w:val="00C20765"/>
    <w:rsid w:val="00C23B2F"/>
    <w:rsid w:val="00C24252"/>
    <w:rsid w:val="00C2775D"/>
    <w:rsid w:val="00C30C93"/>
    <w:rsid w:val="00C323A0"/>
    <w:rsid w:val="00C348FF"/>
    <w:rsid w:val="00C35101"/>
    <w:rsid w:val="00C36FBA"/>
    <w:rsid w:val="00C37504"/>
    <w:rsid w:val="00C41BFF"/>
    <w:rsid w:val="00C43A7C"/>
    <w:rsid w:val="00C43FE6"/>
    <w:rsid w:val="00C44BC6"/>
    <w:rsid w:val="00C45D55"/>
    <w:rsid w:val="00C46B4B"/>
    <w:rsid w:val="00C46CF1"/>
    <w:rsid w:val="00C47257"/>
    <w:rsid w:val="00C501BA"/>
    <w:rsid w:val="00C5319A"/>
    <w:rsid w:val="00C542ED"/>
    <w:rsid w:val="00C54FCD"/>
    <w:rsid w:val="00C57463"/>
    <w:rsid w:val="00C57A6A"/>
    <w:rsid w:val="00C61371"/>
    <w:rsid w:val="00C61DA5"/>
    <w:rsid w:val="00C61E0C"/>
    <w:rsid w:val="00C62ECC"/>
    <w:rsid w:val="00C641A1"/>
    <w:rsid w:val="00C64674"/>
    <w:rsid w:val="00C64FAD"/>
    <w:rsid w:val="00C65F9E"/>
    <w:rsid w:val="00C67E47"/>
    <w:rsid w:val="00C7398B"/>
    <w:rsid w:val="00C80365"/>
    <w:rsid w:val="00C809CD"/>
    <w:rsid w:val="00C8114A"/>
    <w:rsid w:val="00C81D3E"/>
    <w:rsid w:val="00C81D93"/>
    <w:rsid w:val="00C9052D"/>
    <w:rsid w:val="00C930DC"/>
    <w:rsid w:val="00C94188"/>
    <w:rsid w:val="00C944C7"/>
    <w:rsid w:val="00C958FE"/>
    <w:rsid w:val="00CA144C"/>
    <w:rsid w:val="00CA2932"/>
    <w:rsid w:val="00CA510C"/>
    <w:rsid w:val="00CA7172"/>
    <w:rsid w:val="00CB19C8"/>
    <w:rsid w:val="00CB4040"/>
    <w:rsid w:val="00CC1345"/>
    <w:rsid w:val="00CC40A6"/>
    <w:rsid w:val="00CC40BB"/>
    <w:rsid w:val="00CC4A2C"/>
    <w:rsid w:val="00CC6005"/>
    <w:rsid w:val="00CD1108"/>
    <w:rsid w:val="00CD2701"/>
    <w:rsid w:val="00CD2F2C"/>
    <w:rsid w:val="00CD3BCC"/>
    <w:rsid w:val="00CD4289"/>
    <w:rsid w:val="00CD487E"/>
    <w:rsid w:val="00CD5CE7"/>
    <w:rsid w:val="00CD66AA"/>
    <w:rsid w:val="00CD66B7"/>
    <w:rsid w:val="00CD70FA"/>
    <w:rsid w:val="00CD7E79"/>
    <w:rsid w:val="00CE1776"/>
    <w:rsid w:val="00CE3BB6"/>
    <w:rsid w:val="00CE3C0F"/>
    <w:rsid w:val="00CE5B20"/>
    <w:rsid w:val="00CE5BE7"/>
    <w:rsid w:val="00CE6F74"/>
    <w:rsid w:val="00CE7630"/>
    <w:rsid w:val="00CF50B2"/>
    <w:rsid w:val="00CF5FDC"/>
    <w:rsid w:val="00CF70F0"/>
    <w:rsid w:val="00D00D5E"/>
    <w:rsid w:val="00D03B29"/>
    <w:rsid w:val="00D0497C"/>
    <w:rsid w:val="00D06014"/>
    <w:rsid w:val="00D0651D"/>
    <w:rsid w:val="00D0711D"/>
    <w:rsid w:val="00D07D2D"/>
    <w:rsid w:val="00D1097B"/>
    <w:rsid w:val="00D13237"/>
    <w:rsid w:val="00D132E8"/>
    <w:rsid w:val="00D144E8"/>
    <w:rsid w:val="00D14F96"/>
    <w:rsid w:val="00D150DD"/>
    <w:rsid w:val="00D1677C"/>
    <w:rsid w:val="00D17977"/>
    <w:rsid w:val="00D315D4"/>
    <w:rsid w:val="00D31751"/>
    <w:rsid w:val="00D3226C"/>
    <w:rsid w:val="00D33316"/>
    <w:rsid w:val="00D336DC"/>
    <w:rsid w:val="00D339E4"/>
    <w:rsid w:val="00D3778E"/>
    <w:rsid w:val="00D402D4"/>
    <w:rsid w:val="00D41633"/>
    <w:rsid w:val="00D42580"/>
    <w:rsid w:val="00D42D41"/>
    <w:rsid w:val="00D42FF3"/>
    <w:rsid w:val="00D44281"/>
    <w:rsid w:val="00D44413"/>
    <w:rsid w:val="00D446E2"/>
    <w:rsid w:val="00D45A7E"/>
    <w:rsid w:val="00D45F92"/>
    <w:rsid w:val="00D46FC8"/>
    <w:rsid w:val="00D51943"/>
    <w:rsid w:val="00D54AF0"/>
    <w:rsid w:val="00D57744"/>
    <w:rsid w:val="00D6019B"/>
    <w:rsid w:val="00D62CD6"/>
    <w:rsid w:val="00D62F7A"/>
    <w:rsid w:val="00D6697E"/>
    <w:rsid w:val="00D66A4E"/>
    <w:rsid w:val="00D70648"/>
    <w:rsid w:val="00D70CAA"/>
    <w:rsid w:val="00D7305C"/>
    <w:rsid w:val="00D730E6"/>
    <w:rsid w:val="00D735E9"/>
    <w:rsid w:val="00D73AB2"/>
    <w:rsid w:val="00D73AD5"/>
    <w:rsid w:val="00D758CF"/>
    <w:rsid w:val="00D76724"/>
    <w:rsid w:val="00D76BB3"/>
    <w:rsid w:val="00D776B5"/>
    <w:rsid w:val="00D8000C"/>
    <w:rsid w:val="00D81FEB"/>
    <w:rsid w:val="00D8396F"/>
    <w:rsid w:val="00D84EFE"/>
    <w:rsid w:val="00D8651A"/>
    <w:rsid w:val="00D879DB"/>
    <w:rsid w:val="00D92858"/>
    <w:rsid w:val="00D943C3"/>
    <w:rsid w:val="00D96D5B"/>
    <w:rsid w:val="00D97671"/>
    <w:rsid w:val="00DA123F"/>
    <w:rsid w:val="00DA1C74"/>
    <w:rsid w:val="00DA1D64"/>
    <w:rsid w:val="00DA2829"/>
    <w:rsid w:val="00DA2D80"/>
    <w:rsid w:val="00DA5D42"/>
    <w:rsid w:val="00DA6007"/>
    <w:rsid w:val="00DB0946"/>
    <w:rsid w:val="00DB1DD0"/>
    <w:rsid w:val="00DB1FA0"/>
    <w:rsid w:val="00DB5418"/>
    <w:rsid w:val="00DC3722"/>
    <w:rsid w:val="00DC400A"/>
    <w:rsid w:val="00DC50BB"/>
    <w:rsid w:val="00DC52DC"/>
    <w:rsid w:val="00DC693E"/>
    <w:rsid w:val="00DC72CC"/>
    <w:rsid w:val="00DD07C9"/>
    <w:rsid w:val="00DD26EE"/>
    <w:rsid w:val="00DD2D92"/>
    <w:rsid w:val="00DD4181"/>
    <w:rsid w:val="00DD46B0"/>
    <w:rsid w:val="00DD55A6"/>
    <w:rsid w:val="00DD5DC6"/>
    <w:rsid w:val="00DD761C"/>
    <w:rsid w:val="00DD79BF"/>
    <w:rsid w:val="00DE317B"/>
    <w:rsid w:val="00DE38C3"/>
    <w:rsid w:val="00DE4447"/>
    <w:rsid w:val="00DE552E"/>
    <w:rsid w:val="00DE6F84"/>
    <w:rsid w:val="00DF01EF"/>
    <w:rsid w:val="00DF14B1"/>
    <w:rsid w:val="00DF298C"/>
    <w:rsid w:val="00DF33C0"/>
    <w:rsid w:val="00DF6817"/>
    <w:rsid w:val="00DF7682"/>
    <w:rsid w:val="00E00B1A"/>
    <w:rsid w:val="00E02210"/>
    <w:rsid w:val="00E02979"/>
    <w:rsid w:val="00E03955"/>
    <w:rsid w:val="00E04B4D"/>
    <w:rsid w:val="00E04C08"/>
    <w:rsid w:val="00E04C32"/>
    <w:rsid w:val="00E05669"/>
    <w:rsid w:val="00E10036"/>
    <w:rsid w:val="00E1305C"/>
    <w:rsid w:val="00E14314"/>
    <w:rsid w:val="00E15A8B"/>
    <w:rsid w:val="00E23C7D"/>
    <w:rsid w:val="00E250AA"/>
    <w:rsid w:val="00E30574"/>
    <w:rsid w:val="00E33458"/>
    <w:rsid w:val="00E35242"/>
    <w:rsid w:val="00E35AC9"/>
    <w:rsid w:val="00E36301"/>
    <w:rsid w:val="00E374F9"/>
    <w:rsid w:val="00E4066B"/>
    <w:rsid w:val="00E46E1F"/>
    <w:rsid w:val="00E47DE3"/>
    <w:rsid w:val="00E50B72"/>
    <w:rsid w:val="00E51EE6"/>
    <w:rsid w:val="00E5258E"/>
    <w:rsid w:val="00E53EFD"/>
    <w:rsid w:val="00E54A5C"/>
    <w:rsid w:val="00E55BE3"/>
    <w:rsid w:val="00E55CEF"/>
    <w:rsid w:val="00E6133A"/>
    <w:rsid w:val="00E620A4"/>
    <w:rsid w:val="00E627A7"/>
    <w:rsid w:val="00E63FF8"/>
    <w:rsid w:val="00E66437"/>
    <w:rsid w:val="00E66EAE"/>
    <w:rsid w:val="00E6722F"/>
    <w:rsid w:val="00E70DF6"/>
    <w:rsid w:val="00E71400"/>
    <w:rsid w:val="00E7141B"/>
    <w:rsid w:val="00E73EF0"/>
    <w:rsid w:val="00E74C71"/>
    <w:rsid w:val="00E7525D"/>
    <w:rsid w:val="00E7727F"/>
    <w:rsid w:val="00E77E5D"/>
    <w:rsid w:val="00E80460"/>
    <w:rsid w:val="00E82741"/>
    <w:rsid w:val="00E83444"/>
    <w:rsid w:val="00E834B5"/>
    <w:rsid w:val="00E840B2"/>
    <w:rsid w:val="00E85238"/>
    <w:rsid w:val="00E914F9"/>
    <w:rsid w:val="00E918B2"/>
    <w:rsid w:val="00E92042"/>
    <w:rsid w:val="00E9256C"/>
    <w:rsid w:val="00E9296A"/>
    <w:rsid w:val="00E941B6"/>
    <w:rsid w:val="00E96341"/>
    <w:rsid w:val="00EA508D"/>
    <w:rsid w:val="00EA72F3"/>
    <w:rsid w:val="00EB0B02"/>
    <w:rsid w:val="00EB1DB9"/>
    <w:rsid w:val="00EB1E75"/>
    <w:rsid w:val="00EB5949"/>
    <w:rsid w:val="00EC0783"/>
    <w:rsid w:val="00EC0D9A"/>
    <w:rsid w:val="00EC15A6"/>
    <w:rsid w:val="00EC2169"/>
    <w:rsid w:val="00EC27FF"/>
    <w:rsid w:val="00EC2E84"/>
    <w:rsid w:val="00EC4280"/>
    <w:rsid w:val="00EC55DB"/>
    <w:rsid w:val="00ED06C4"/>
    <w:rsid w:val="00ED17EE"/>
    <w:rsid w:val="00ED3C6E"/>
    <w:rsid w:val="00ED6311"/>
    <w:rsid w:val="00EE207C"/>
    <w:rsid w:val="00EE2EC7"/>
    <w:rsid w:val="00EE4EDB"/>
    <w:rsid w:val="00EE7099"/>
    <w:rsid w:val="00EE7C1A"/>
    <w:rsid w:val="00EF0ED8"/>
    <w:rsid w:val="00EF2263"/>
    <w:rsid w:val="00EF284E"/>
    <w:rsid w:val="00EF47EB"/>
    <w:rsid w:val="00EF52B0"/>
    <w:rsid w:val="00F00902"/>
    <w:rsid w:val="00F02C3D"/>
    <w:rsid w:val="00F057ED"/>
    <w:rsid w:val="00F05970"/>
    <w:rsid w:val="00F07A15"/>
    <w:rsid w:val="00F07FAE"/>
    <w:rsid w:val="00F11A34"/>
    <w:rsid w:val="00F14BA2"/>
    <w:rsid w:val="00F16B46"/>
    <w:rsid w:val="00F21D34"/>
    <w:rsid w:val="00F238C3"/>
    <w:rsid w:val="00F23B76"/>
    <w:rsid w:val="00F24F12"/>
    <w:rsid w:val="00F3040B"/>
    <w:rsid w:val="00F30FD1"/>
    <w:rsid w:val="00F31239"/>
    <w:rsid w:val="00F32AA7"/>
    <w:rsid w:val="00F32DD0"/>
    <w:rsid w:val="00F345A6"/>
    <w:rsid w:val="00F35ABB"/>
    <w:rsid w:val="00F3778B"/>
    <w:rsid w:val="00F41240"/>
    <w:rsid w:val="00F4298A"/>
    <w:rsid w:val="00F44D97"/>
    <w:rsid w:val="00F4564C"/>
    <w:rsid w:val="00F45D82"/>
    <w:rsid w:val="00F47CCD"/>
    <w:rsid w:val="00F5015D"/>
    <w:rsid w:val="00F51223"/>
    <w:rsid w:val="00F525D3"/>
    <w:rsid w:val="00F54BAB"/>
    <w:rsid w:val="00F55D28"/>
    <w:rsid w:val="00F5741D"/>
    <w:rsid w:val="00F5768D"/>
    <w:rsid w:val="00F623F2"/>
    <w:rsid w:val="00F63EFF"/>
    <w:rsid w:val="00F6429C"/>
    <w:rsid w:val="00F64347"/>
    <w:rsid w:val="00F67134"/>
    <w:rsid w:val="00F70C28"/>
    <w:rsid w:val="00F71AFC"/>
    <w:rsid w:val="00F73ABE"/>
    <w:rsid w:val="00F74452"/>
    <w:rsid w:val="00F755AC"/>
    <w:rsid w:val="00F762A4"/>
    <w:rsid w:val="00F763EC"/>
    <w:rsid w:val="00F7695D"/>
    <w:rsid w:val="00F80053"/>
    <w:rsid w:val="00F811C4"/>
    <w:rsid w:val="00F824B4"/>
    <w:rsid w:val="00F8339C"/>
    <w:rsid w:val="00F84FA4"/>
    <w:rsid w:val="00F84FFF"/>
    <w:rsid w:val="00F86134"/>
    <w:rsid w:val="00F8731A"/>
    <w:rsid w:val="00F87618"/>
    <w:rsid w:val="00F87814"/>
    <w:rsid w:val="00F87E89"/>
    <w:rsid w:val="00F90110"/>
    <w:rsid w:val="00F9028D"/>
    <w:rsid w:val="00F92F3B"/>
    <w:rsid w:val="00F95350"/>
    <w:rsid w:val="00F9572B"/>
    <w:rsid w:val="00F9759F"/>
    <w:rsid w:val="00F978E2"/>
    <w:rsid w:val="00FA06EE"/>
    <w:rsid w:val="00FA0F39"/>
    <w:rsid w:val="00FA30EB"/>
    <w:rsid w:val="00FA503D"/>
    <w:rsid w:val="00FA5AE7"/>
    <w:rsid w:val="00FA6666"/>
    <w:rsid w:val="00FA6F0D"/>
    <w:rsid w:val="00FA7CC6"/>
    <w:rsid w:val="00FB063B"/>
    <w:rsid w:val="00FB16E1"/>
    <w:rsid w:val="00FB4E20"/>
    <w:rsid w:val="00FB4E5D"/>
    <w:rsid w:val="00FC15BC"/>
    <w:rsid w:val="00FC2804"/>
    <w:rsid w:val="00FC3749"/>
    <w:rsid w:val="00FC3A57"/>
    <w:rsid w:val="00FC631D"/>
    <w:rsid w:val="00FE05A7"/>
    <w:rsid w:val="00FE11B9"/>
    <w:rsid w:val="00FE148B"/>
    <w:rsid w:val="00FE1625"/>
    <w:rsid w:val="00FE2D9A"/>
    <w:rsid w:val="00FE4E73"/>
    <w:rsid w:val="00FE5091"/>
    <w:rsid w:val="00FF0471"/>
    <w:rsid w:val="00FF1A7C"/>
    <w:rsid w:val="00FF1FB8"/>
    <w:rsid w:val="00FF55E5"/>
    <w:rsid w:val="00FF5D49"/>
    <w:rsid w:val="00FF61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2B8ECF"/>
  <w15:chartTrackingRefBased/>
  <w15:docId w15:val="{A2DE2DD3-5608-4283-BE6E-E98E00781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0EA"/>
    <w:rPr>
      <w:sz w:val="22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8306"/>
      </w:tabs>
    </w:pPr>
    <w:rPr>
      <w:rFonts w:ascii="Arial" w:hAnsi="Arial"/>
      <w:noProof/>
      <w:sz w:val="16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Arial" w:hAnsi="Arial"/>
      <w:sz w:val="20"/>
    </w:rPr>
  </w:style>
  <w:style w:type="paragraph" w:customStyle="1" w:styleId="MemoHeaderStyle">
    <w:name w:val="MemoHeaderStyle"/>
    <w:basedOn w:val="Normal"/>
    <w:next w:val="Normal"/>
    <w:pPr>
      <w:spacing w:line="120" w:lineRule="atLeast"/>
      <w:ind w:left="1418"/>
      <w:jc w:val="both"/>
    </w:pPr>
    <w:rPr>
      <w:rFonts w:ascii="Arial" w:hAnsi="Arial"/>
      <w:b/>
      <w:smallCaps/>
    </w:rPr>
  </w:style>
  <w:style w:type="paragraph" w:customStyle="1" w:styleId="ActivityMainHeading">
    <w:name w:val="Activity Main Heading"/>
    <w:basedOn w:val="Normal"/>
    <w:rsid w:val="000F60F7"/>
    <w:pPr>
      <w:numPr>
        <w:numId w:val="4"/>
      </w:numPr>
      <w:spacing w:before="440" w:after="220"/>
      <w:outlineLvl w:val="0"/>
    </w:pPr>
    <w:rPr>
      <w:b/>
      <w:caps/>
      <w:color w:val="FF0000"/>
      <w:szCs w:val="22"/>
    </w:rPr>
  </w:style>
  <w:style w:type="paragraph" w:customStyle="1" w:styleId="ActivitySubHeading">
    <w:name w:val="Activity Sub Heading"/>
    <w:basedOn w:val="ActivityMainHeading"/>
    <w:rsid w:val="000F60F7"/>
    <w:pPr>
      <w:numPr>
        <w:ilvl w:val="1"/>
      </w:numPr>
      <w:spacing w:before="220"/>
      <w:outlineLvl w:val="1"/>
    </w:pPr>
    <w:rPr>
      <w:caps w:val="0"/>
      <w:color w:val="0000FF"/>
    </w:rPr>
  </w:style>
  <w:style w:type="paragraph" w:customStyle="1" w:styleId="ActivityTopicHeading">
    <w:name w:val="Activity Topic Heading"/>
    <w:basedOn w:val="Normal"/>
    <w:rsid w:val="000F60F7"/>
    <w:pPr>
      <w:outlineLvl w:val="2"/>
    </w:pPr>
    <w:rPr>
      <w:b/>
      <w:color w:val="008080"/>
      <w:szCs w:val="22"/>
    </w:rPr>
  </w:style>
  <w:style w:type="table" w:styleId="TableGrid">
    <w:name w:val="Table Grid"/>
    <w:basedOn w:val="TableNormal"/>
    <w:rsid w:val="00070D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8761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48E5"/>
    <w:rPr>
      <w:sz w:val="16"/>
      <w:szCs w:val="16"/>
    </w:rPr>
  </w:style>
  <w:style w:type="paragraph" w:styleId="CommentText">
    <w:name w:val="annotation text"/>
    <w:basedOn w:val="Normal"/>
    <w:semiHidden/>
    <w:rsid w:val="004048E5"/>
    <w:rPr>
      <w:sz w:val="20"/>
    </w:rPr>
  </w:style>
  <w:style w:type="paragraph" w:styleId="CommentSubject">
    <w:name w:val="annotation subject"/>
    <w:basedOn w:val="CommentText"/>
    <w:next w:val="CommentText"/>
    <w:semiHidden/>
    <w:rsid w:val="004048E5"/>
    <w:rPr>
      <w:b/>
      <w:bCs/>
    </w:rPr>
  </w:style>
  <w:style w:type="paragraph" w:styleId="NormalWeb">
    <w:name w:val="Normal (Web)"/>
    <w:basedOn w:val="Normal"/>
    <w:uiPriority w:val="99"/>
    <w:unhideWhenUsed/>
    <w:rsid w:val="00A91168"/>
    <w:pPr>
      <w:spacing w:before="100" w:beforeAutospacing="1" w:after="100" w:afterAutospacing="1"/>
    </w:pPr>
    <w:rPr>
      <w:rFonts w:eastAsia="Times New Roman"/>
      <w:sz w:val="24"/>
      <w:szCs w:val="24"/>
      <w:lang w:val="en-NL" w:eastAsia="en-NL"/>
    </w:rPr>
  </w:style>
  <w:style w:type="paragraph" w:styleId="Revision">
    <w:name w:val="Revision"/>
    <w:hidden/>
    <w:uiPriority w:val="99"/>
    <w:semiHidden/>
    <w:rsid w:val="003731EA"/>
    <w:rPr>
      <w:sz w:val="22"/>
      <w:lang w:eastAsia="zh-CN"/>
    </w:rPr>
  </w:style>
  <w:style w:type="character" w:customStyle="1" w:styleId="FooterChar">
    <w:name w:val="Footer Char"/>
    <w:link w:val="Footer"/>
    <w:uiPriority w:val="99"/>
    <w:rsid w:val="00E941B6"/>
    <w:rPr>
      <w:rFonts w:ascii="Arial" w:hAnsi="Arial"/>
      <w:noProof/>
      <w:sz w:val="16"/>
      <w:lang w:val="en-GB" w:eastAsia="zh-CN"/>
    </w:rPr>
  </w:style>
  <w:style w:type="paragraph" w:styleId="FootnoteText">
    <w:name w:val="footnote text"/>
    <w:basedOn w:val="Normal"/>
    <w:link w:val="FootnoteTextChar"/>
    <w:rsid w:val="00F32AA7"/>
    <w:rPr>
      <w:sz w:val="20"/>
    </w:rPr>
  </w:style>
  <w:style w:type="character" w:customStyle="1" w:styleId="FootnoteTextChar">
    <w:name w:val="Footnote Text Char"/>
    <w:link w:val="FootnoteText"/>
    <w:rsid w:val="00F32AA7"/>
    <w:rPr>
      <w:lang w:val="en-GB" w:eastAsia="zh-CN"/>
    </w:rPr>
  </w:style>
  <w:style w:type="character" w:styleId="FootnoteReference">
    <w:name w:val="footnote reference"/>
    <w:rsid w:val="00F32AA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3D320-6525-4A22-B5FC-F599DA094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er-ma-template-attachment 1_sign Transferor and Transferee_VET</vt:lpstr>
    </vt:vector>
  </TitlesOfParts>
  <Company>EMEA</Company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-ma-template-attachment 1_sign Transferor and Transferee_VET</dc:title>
  <dc:subject/>
  <dc:creator>Jutta Bleyloeb</dc:creator>
  <cp:keywords/>
  <cp:lastModifiedBy>Ferreira Catarina</cp:lastModifiedBy>
  <cp:revision>2</cp:revision>
  <cp:lastPrinted>2013-04-08T15:11:00Z</cp:lastPrinted>
  <dcterms:created xsi:type="dcterms:W3CDTF">2024-03-19T10:53:00Z</dcterms:created>
  <dcterms:modified xsi:type="dcterms:W3CDTF">2024-03-1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Category">
    <vt:lpwstr>Guidance - Corporate External</vt:lpwstr>
  </property>
  <property fmtid="{D5CDD505-2E9C-101B-9397-08002B2CF9AE}" pid="4" name="DM_Creation_Date">
    <vt:lpwstr>19/03/2024 11:36:11</vt:lpwstr>
  </property>
  <property fmtid="{D5CDD505-2E9C-101B-9397-08002B2CF9AE}" pid="5" name="DM_Creator_Name">
    <vt:lpwstr>Coutinho Natividade Ferreira Catarina</vt:lpwstr>
  </property>
  <property fmtid="{D5CDD505-2E9C-101B-9397-08002B2CF9AE}" pid="6" name="DM_DocRefId">
    <vt:lpwstr>EMA/78192/2024</vt:lpwstr>
  </property>
  <property fmtid="{D5CDD505-2E9C-101B-9397-08002B2CF9AE}" pid="7" name="DM_emea_doc_ref_id">
    <vt:lpwstr>EMA/78192/2024</vt:lpwstr>
  </property>
  <property fmtid="{D5CDD505-2E9C-101B-9397-08002B2CF9AE}" pid="8" name="DM_Keywords">
    <vt:lpwstr/>
  </property>
  <property fmtid="{D5CDD505-2E9C-101B-9397-08002B2CF9AE}" pid="9" name="DM_Language">
    <vt:lpwstr/>
  </property>
  <property fmtid="{D5CDD505-2E9C-101B-9397-08002B2CF9AE}" pid="10" name="DM_Modifer_Name">
    <vt:lpwstr>Coutinho Natividade Ferreira Catarina</vt:lpwstr>
  </property>
  <property fmtid="{D5CDD505-2E9C-101B-9397-08002B2CF9AE}" pid="11" name="DM_Modified_Date">
    <vt:lpwstr>19/03/2024 11:37:40</vt:lpwstr>
  </property>
  <property fmtid="{D5CDD505-2E9C-101B-9397-08002B2CF9AE}" pid="12" name="DM_Modifier_Name">
    <vt:lpwstr>Coutinho Natividade Ferreira Catarina</vt:lpwstr>
  </property>
  <property fmtid="{D5CDD505-2E9C-101B-9397-08002B2CF9AE}" pid="13" name="DM_Modify_Date">
    <vt:lpwstr>19/03/2024 11:37:40</vt:lpwstr>
  </property>
  <property fmtid="{D5CDD505-2E9C-101B-9397-08002B2CF9AE}" pid="14" name="DM_Name">
    <vt:lpwstr>transfer-ma-template-attachment 1_sign Transferor and Transferee_VET</vt:lpwstr>
  </property>
  <property fmtid="{D5CDD505-2E9C-101B-9397-08002B2CF9AE}" pid="15" name="DM_Path">
    <vt:lpwstr>/14. Working areas/14.06 V-Division/01. V-Division Administration/05. V - Projects/Implementation of legislation/Reg 2019-6 (VMP-Reg)/Impact Assessment/Revision of templates-Q&amp;As-toolkits/Questions and Answers/Post-authorisation Q and As - NVR/Q&amp;A post authorisation (12) transfer templates/Alternative proposal for templates</vt:lpwstr>
  </property>
  <property fmtid="{D5CDD505-2E9C-101B-9397-08002B2CF9AE}" pid="16" name="DM_Status">
    <vt:lpwstr/>
  </property>
  <property fmtid="{D5CDD505-2E9C-101B-9397-08002B2CF9AE}" pid="17" name="DM_Subject">
    <vt:lpwstr/>
  </property>
  <property fmtid="{D5CDD505-2E9C-101B-9397-08002B2CF9AE}" pid="18" name="DM_Title">
    <vt:lpwstr/>
  </property>
  <property fmtid="{D5CDD505-2E9C-101B-9397-08002B2CF9AE}" pid="19" name="DM_Type">
    <vt:lpwstr>emea_document</vt:lpwstr>
  </property>
  <property fmtid="{D5CDD505-2E9C-101B-9397-08002B2CF9AE}" pid="20" name="DM_Version">
    <vt:lpwstr>2.5,CURRENT,updated to .docx</vt:lpwstr>
  </property>
  <property fmtid="{D5CDD505-2E9C-101B-9397-08002B2CF9AE}" pid="21" name="MSIP_Label_0eea11ca-d417-4147-80ed-01a58412c458_Enabled">
    <vt:lpwstr>true</vt:lpwstr>
  </property>
  <property fmtid="{D5CDD505-2E9C-101B-9397-08002B2CF9AE}" pid="22" name="MSIP_Label_0eea11ca-d417-4147-80ed-01a58412c458_SetDate">
    <vt:lpwstr>2024-03-19T10:53:08Z</vt:lpwstr>
  </property>
  <property fmtid="{D5CDD505-2E9C-101B-9397-08002B2CF9AE}" pid="23" name="MSIP_Label_0eea11ca-d417-4147-80ed-01a58412c458_Method">
    <vt:lpwstr>Standard</vt:lpwstr>
  </property>
  <property fmtid="{D5CDD505-2E9C-101B-9397-08002B2CF9AE}" pid="24" name="MSIP_Label_0eea11ca-d417-4147-80ed-01a58412c458_Name">
    <vt:lpwstr>0eea11ca-d417-4147-80ed-01a58412c458</vt:lpwstr>
  </property>
  <property fmtid="{D5CDD505-2E9C-101B-9397-08002B2CF9AE}" pid="25" name="MSIP_Label_0eea11ca-d417-4147-80ed-01a58412c458_SiteId">
    <vt:lpwstr>bc9dc15c-61bc-4f03-b60b-e5b6d8922839</vt:lpwstr>
  </property>
  <property fmtid="{D5CDD505-2E9C-101B-9397-08002B2CF9AE}" pid="26" name="MSIP_Label_0eea11ca-d417-4147-80ed-01a58412c458_ActionId">
    <vt:lpwstr>220eda41-b15b-4f17-ae12-defe856eadc6</vt:lpwstr>
  </property>
  <property fmtid="{D5CDD505-2E9C-101B-9397-08002B2CF9AE}" pid="27" name="MSIP_Label_0eea11ca-d417-4147-80ed-01a58412c458_ContentBits">
    <vt:lpwstr>2</vt:lpwstr>
  </property>
</Properties>
</file>